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159658" w14:textId="67DA2181" w:rsidR="004F0591" w:rsidRDefault="0040068E" w:rsidP="004F0591">
      <w:pPr>
        <w:pStyle w:val="Header"/>
        <w:tabs>
          <w:tab w:val="left" w:pos="1992"/>
        </w:tabs>
        <w:rPr>
          <w:color w:val="00B0F0"/>
        </w:rPr>
      </w:pPr>
      <w:r w:rsidRPr="00476CEC">
        <w:rPr>
          <w:noProof/>
          <w:color w:val="0070C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22964AB" wp14:editId="2DE42B2E">
                <wp:simplePos x="0" y="0"/>
                <wp:positionH relativeFrom="column">
                  <wp:posOffset>9525</wp:posOffset>
                </wp:positionH>
                <wp:positionV relativeFrom="paragraph">
                  <wp:posOffset>71376</wp:posOffset>
                </wp:positionV>
                <wp:extent cx="6858000" cy="2723515"/>
                <wp:effectExtent l="0" t="0" r="12700" b="6985"/>
                <wp:wrapSquare wrapText="bothSides"/>
                <wp:docPr id="14647351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2723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chemeClr val="tx1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E7832C" w14:textId="77777777" w:rsidR="00314531" w:rsidRDefault="00314531" w:rsidP="0040068E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9DD49A9" wp14:editId="395FCA70">
                                  <wp:extent cx="2588534" cy="818984"/>
                                  <wp:effectExtent l="0" t="0" r="0" b="0"/>
                                  <wp:docPr id="608876673" name="Picture 3" descr="A blue and green diamond on a black background&#10;&#10;Description automatically generated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4D53EFE4-2646-49C9-8CAB-D6A20C6F66F2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" descr="A blue and green diamond on a black background&#10;&#10;Description automatically generated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4D53EFE4-2646-49C9-8CAB-D6A20C6F66F2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667321" cy="84391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AA00EAC" w14:textId="4E227B20" w:rsidR="00314531" w:rsidRPr="00476CEC" w:rsidRDefault="00314531" w:rsidP="00982F9C">
                            <w:pPr>
                              <w:pStyle w:val="Title"/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Pro</w:t>
                            </w:r>
                            <w:r w:rsidR="004330A6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gram</w:t>
                            </w:r>
                            <w:r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 xml:space="preserve"> Planning Worksheet</w:t>
                            </w:r>
                          </w:p>
                          <w:p w14:paraId="395F8E3D" w14:textId="77777777" w:rsidR="00314531" w:rsidRDefault="00314531" w:rsidP="00982F9C"/>
                          <w:p w14:paraId="3D5BAF8A" w14:textId="1BDA6A32" w:rsidR="00314531" w:rsidRDefault="00314531" w:rsidP="00982F9C">
                            <w:pPr>
                              <w:rPr>
                                <w:szCs w:val="24"/>
                              </w:rPr>
                            </w:pPr>
                            <w:r w:rsidRPr="004F0591">
                              <w:t xml:space="preserve">The </w:t>
                            </w:r>
                            <w:r w:rsidR="0040068E">
                              <w:t>P</w:t>
                            </w:r>
                            <w:r w:rsidRPr="004F0591">
                              <w:t>ro</w:t>
                            </w:r>
                            <w:r w:rsidR="004330A6">
                              <w:t xml:space="preserve">gram </w:t>
                            </w:r>
                            <w:r w:rsidR="0040068E">
                              <w:t>P</w:t>
                            </w:r>
                            <w:r w:rsidRPr="004F0591">
                              <w:t xml:space="preserve">lanning </w:t>
                            </w:r>
                            <w:r w:rsidR="0040068E">
                              <w:t>W</w:t>
                            </w:r>
                            <w:r w:rsidRPr="004F0591">
                              <w:t xml:space="preserve">orksheet is a structured guide to help you outline and organize </w:t>
                            </w:r>
                            <w:r w:rsidR="0040068E">
                              <w:t xml:space="preserve">the fundamentals of </w:t>
                            </w:r>
                            <w:r w:rsidRPr="004F0591">
                              <w:t>your project.</w:t>
                            </w:r>
                          </w:p>
                          <w:p w14:paraId="308329A5" w14:textId="4227901D" w:rsidR="00314531" w:rsidRDefault="00314531" w:rsidP="00982F9C">
                            <w:p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Instructions</w:t>
                            </w:r>
                            <w:r w:rsidR="00982F9C">
                              <w:rPr>
                                <w:szCs w:val="24"/>
                              </w:rPr>
                              <w:t xml:space="preserve">: </w:t>
                            </w:r>
                            <w:r>
                              <w:rPr>
                                <w:szCs w:val="24"/>
                              </w:rPr>
                              <w:t xml:space="preserve">Work with your partners to discuss the following </w:t>
                            </w:r>
                            <w:r w:rsidR="0040068E">
                              <w:rPr>
                                <w:szCs w:val="24"/>
                              </w:rPr>
                              <w:t xml:space="preserve">project elements </w:t>
                            </w:r>
                            <w:r>
                              <w:rPr>
                                <w:szCs w:val="24"/>
                              </w:rPr>
                              <w:t>and create a project plan.</w:t>
                            </w:r>
                          </w:p>
                          <w:p w14:paraId="0B76A9C7" w14:textId="2F387B21" w:rsidR="00314531" w:rsidRPr="00476CEC" w:rsidRDefault="00314531" w:rsidP="00982F9C">
                            <w:pPr>
                              <w:rPr>
                                <w:i/>
                                <w:iCs/>
                                <w:color w:val="7030A0"/>
                              </w:rPr>
                            </w:pPr>
                            <w:r w:rsidRPr="00476CEC">
                              <w:rPr>
                                <w:i/>
                                <w:iCs/>
                                <w:color w:val="7030A0"/>
                              </w:rPr>
                              <w:t>Add your own logo or other graphic and remove this text box before sharin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2964A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75pt;margin-top:5.6pt;width:540pt;height:214.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" strokecolor="black [3213]" strokeweight=".25pt">
                <v:stroke dashstyle="1 1"/>
                <v:textbox>
                  <w:txbxContent>
                    <w:p w14:paraId="56E7832C" w14:textId="77777777" w:rsidR="00314531" w:rsidRDefault="00314531" w:rsidP="0040068E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9DD49A9" wp14:editId="395FCA70">
                            <wp:extent cx="2588534" cy="818984"/>
                            <wp:effectExtent l="0" t="0" r="0" b="0"/>
                            <wp:docPr id="608876673" name="Picture 3" descr="A blue and green diamond on a black background&#10;&#10;Description automatically generated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4D53EFE4-2646-49C9-8CAB-D6A20C6F66F2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" descr="A blue and green diamond on a black background&#10;&#10;Description automatically generated">
                                      <a:extLst>
                                        <a:ext uri="{FF2B5EF4-FFF2-40B4-BE49-F238E27FC236}">
                                          <a16:creationId xmlns:a16="http://schemas.microsoft.com/office/drawing/2014/main" id="{4D53EFE4-2646-49C9-8CAB-D6A20C6F66F2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667321" cy="84391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AA00EAC" w14:textId="4E227B20" w:rsidR="00314531" w:rsidRPr="00476CEC" w:rsidRDefault="00314531" w:rsidP="00982F9C">
                      <w:pPr>
                        <w:pStyle w:val="Title"/>
                        <w:rPr>
                          <w:rFonts w:ascii="Calibri" w:hAnsi="Calibri" w:cs="Calibri"/>
                          <w:color w:val="000000" w:themeColor="text1"/>
                        </w:rPr>
                      </w:pPr>
                      <w:r>
                        <w:rPr>
                          <w:rFonts w:ascii="Calibri" w:hAnsi="Calibri" w:cs="Calibri"/>
                          <w:color w:val="000000" w:themeColor="text1"/>
                        </w:rPr>
                        <w:t>Pro</w:t>
                      </w:r>
                      <w:r w:rsidR="004330A6">
                        <w:rPr>
                          <w:rFonts w:ascii="Calibri" w:hAnsi="Calibri" w:cs="Calibri"/>
                          <w:color w:val="000000" w:themeColor="text1"/>
                        </w:rPr>
                        <w:t>gram</w:t>
                      </w:r>
                      <w:r>
                        <w:rPr>
                          <w:rFonts w:ascii="Calibri" w:hAnsi="Calibri" w:cs="Calibri"/>
                          <w:color w:val="000000" w:themeColor="text1"/>
                        </w:rPr>
                        <w:t xml:space="preserve"> Planning Worksheet</w:t>
                      </w:r>
                    </w:p>
                    <w:p w14:paraId="395F8E3D" w14:textId="77777777" w:rsidR="00314531" w:rsidRDefault="00314531" w:rsidP="00982F9C"/>
                    <w:p w14:paraId="3D5BAF8A" w14:textId="1BDA6A32" w:rsidR="00314531" w:rsidRDefault="00314531" w:rsidP="00982F9C">
                      <w:pPr>
                        <w:rPr>
                          <w:szCs w:val="24"/>
                        </w:rPr>
                      </w:pPr>
                      <w:r w:rsidRPr="004F0591">
                        <w:t xml:space="preserve">The </w:t>
                      </w:r>
                      <w:r w:rsidR="0040068E">
                        <w:t>P</w:t>
                      </w:r>
                      <w:r w:rsidRPr="004F0591">
                        <w:t>ro</w:t>
                      </w:r>
                      <w:r w:rsidR="004330A6">
                        <w:t xml:space="preserve">gram </w:t>
                      </w:r>
                      <w:r w:rsidR="0040068E">
                        <w:t>P</w:t>
                      </w:r>
                      <w:r w:rsidRPr="004F0591">
                        <w:t xml:space="preserve">lanning </w:t>
                      </w:r>
                      <w:r w:rsidR="0040068E">
                        <w:t>W</w:t>
                      </w:r>
                      <w:r w:rsidRPr="004F0591">
                        <w:t xml:space="preserve">orksheet is a structured guide to help you outline and organize </w:t>
                      </w:r>
                      <w:r w:rsidR="0040068E">
                        <w:t xml:space="preserve">the fundamentals of </w:t>
                      </w:r>
                      <w:r w:rsidRPr="004F0591">
                        <w:t>your project.</w:t>
                      </w:r>
                    </w:p>
                    <w:p w14:paraId="308329A5" w14:textId="4227901D" w:rsidR="00314531" w:rsidRDefault="00314531" w:rsidP="00982F9C">
                      <w:p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Instructions</w:t>
                      </w:r>
                      <w:r w:rsidR="00982F9C">
                        <w:rPr>
                          <w:szCs w:val="24"/>
                        </w:rPr>
                        <w:t xml:space="preserve">: </w:t>
                      </w:r>
                      <w:r>
                        <w:rPr>
                          <w:szCs w:val="24"/>
                        </w:rPr>
                        <w:t xml:space="preserve">Work with your partners to discuss the following </w:t>
                      </w:r>
                      <w:r w:rsidR="0040068E">
                        <w:rPr>
                          <w:szCs w:val="24"/>
                        </w:rPr>
                        <w:t xml:space="preserve">project elements </w:t>
                      </w:r>
                      <w:r>
                        <w:rPr>
                          <w:szCs w:val="24"/>
                        </w:rPr>
                        <w:t>and create a project plan.</w:t>
                      </w:r>
                    </w:p>
                    <w:p w14:paraId="0B76A9C7" w14:textId="2F387B21" w:rsidR="00314531" w:rsidRPr="00476CEC" w:rsidRDefault="00314531" w:rsidP="00982F9C">
                      <w:pPr>
                        <w:rPr>
                          <w:i/>
                          <w:iCs/>
                          <w:color w:val="7030A0"/>
                        </w:rPr>
                      </w:pPr>
                      <w:r w:rsidRPr="00476CEC">
                        <w:rPr>
                          <w:i/>
                          <w:iCs/>
                          <w:color w:val="7030A0"/>
                        </w:rPr>
                        <w:t>Add your own logo or other graphic and remove this text box before sharing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7469D2B" w14:textId="09399CA3" w:rsidR="00D31747" w:rsidRPr="00314531" w:rsidRDefault="00CF3407" w:rsidP="0023018F">
      <w:pPr>
        <w:pStyle w:val="Title"/>
        <w:rPr>
          <w:rFonts w:asciiTheme="minorHAnsi" w:hAnsiTheme="minorHAnsi" w:cstheme="minorHAnsi"/>
          <w:color w:val="000000" w:themeColor="text1"/>
          <w:sz w:val="36"/>
          <w:szCs w:val="36"/>
        </w:rPr>
      </w:pPr>
      <w:r w:rsidRPr="00314531">
        <w:rPr>
          <w:rFonts w:asciiTheme="minorHAnsi" w:hAnsiTheme="minorHAnsi" w:cstheme="minorHAnsi"/>
          <w:color w:val="000000" w:themeColor="text1"/>
          <w:sz w:val="36"/>
          <w:szCs w:val="36"/>
        </w:rPr>
        <w:t>Pro</w:t>
      </w:r>
      <w:r w:rsidR="004330A6">
        <w:rPr>
          <w:rFonts w:asciiTheme="minorHAnsi" w:hAnsiTheme="minorHAnsi" w:cstheme="minorHAnsi"/>
          <w:color w:val="000000" w:themeColor="text1"/>
          <w:sz w:val="36"/>
          <w:szCs w:val="36"/>
        </w:rPr>
        <w:t>gram</w:t>
      </w:r>
      <w:r w:rsidRPr="00314531">
        <w:rPr>
          <w:rFonts w:asciiTheme="minorHAnsi" w:hAnsiTheme="minorHAnsi" w:cstheme="minorHAnsi"/>
          <w:color w:val="000000" w:themeColor="text1"/>
          <w:sz w:val="36"/>
          <w:szCs w:val="36"/>
        </w:rPr>
        <w:t xml:space="preserve"> Title</w:t>
      </w:r>
      <w:r w:rsidR="004F0591" w:rsidRPr="00314531">
        <w:rPr>
          <w:rFonts w:asciiTheme="minorHAnsi" w:hAnsiTheme="minorHAnsi" w:cstheme="minorHAnsi"/>
          <w:color w:val="000000" w:themeColor="text1"/>
          <w:sz w:val="36"/>
          <w:szCs w:val="36"/>
        </w:rPr>
        <w:t xml:space="preserve"> Here</w:t>
      </w:r>
    </w:p>
    <w:p w14:paraId="4C8C6426" w14:textId="58EB8C4B" w:rsidR="00CD0E6D" w:rsidRPr="00314531" w:rsidRDefault="00CD0E6D" w:rsidP="00CD0E6D">
      <w:pPr>
        <w:rPr>
          <w:i/>
          <w:iCs/>
          <w:color w:val="7030A0"/>
          <w:sz w:val="36"/>
          <w:szCs w:val="36"/>
        </w:rPr>
      </w:pPr>
      <w:r w:rsidRPr="00314531">
        <w:rPr>
          <w:i/>
          <w:iCs/>
          <w:color w:val="7030A0"/>
          <w:szCs w:val="24"/>
        </w:rPr>
        <w:t xml:space="preserve">Start with a clear and concise title that accurately reflects </w:t>
      </w:r>
      <w:r w:rsidR="00543D1C" w:rsidRPr="00314531">
        <w:rPr>
          <w:i/>
          <w:iCs/>
          <w:color w:val="7030A0"/>
          <w:szCs w:val="24"/>
        </w:rPr>
        <w:t>the</w:t>
      </w:r>
      <w:r w:rsidRPr="00314531">
        <w:rPr>
          <w:i/>
          <w:iCs/>
          <w:color w:val="7030A0"/>
          <w:szCs w:val="24"/>
        </w:rPr>
        <w:t xml:space="preserve"> </w:t>
      </w:r>
      <w:r w:rsidR="00543D1C" w:rsidRPr="00314531">
        <w:rPr>
          <w:i/>
          <w:iCs/>
          <w:color w:val="7030A0"/>
          <w:szCs w:val="24"/>
        </w:rPr>
        <w:t>pro</w:t>
      </w:r>
      <w:r w:rsidR="004330A6">
        <w:rPr>
          <w:i/>
          <w:iCs/>
          <w:color w:val="7030A0"/>
          <w:szCs w:val="24"/>
        </w:rPr>
        <w:t>gram</w:t>
      </w:r>
      <w:r w:rsidRPr="00314531">
        <w:rPr>
          <w:i/>
          <w:iCs/>
          <w:color w:val="7030A0"/>
          <w:szCs w:val="24"/>
        </w:rPr>
        <w:t xml:space="preserve">. </w:t>
      </w:r>
      <w:r w:rsidR="00543D1C" w:rsidRPr="00314531">
        <w:rPr>
          <w:i/>
          <w:iCs/>
          <w:color w:val="7030A0"/>
          <w:szCs w:val="24"/>
        </w:rPr>
        <w:t xml:space="preserve">Consider including community partners </w:t>
      </w:r>
      <w:r w:rsidRPr="00314531">
        <w:rPr>
          <w:i/>
          <w:iCs/>
          <w:color w:val="7030A0"/>
          <w:szCs w:val="24"/>
        </w:rPr>
        <w:t>in the naming of the pro</w:t>
      </w:r>
      <w:r w:rsidR="004330A6">
        <w:rPr>
          <w:i/>
          <w:iCs/>
          <w:color w:val="7030A0"/>
          <w:szCs w:val="24"/>
        </w:rPr>
        <w:t>gram</w:t>
      </w:r>
      <w:r w:rsidRPr="00314531">
        <w:rPr>
          <w:i/>
          <w:iCs/>
          <w:color w:val="7030A0"/>
          <w:szCs w:val="24"/>
        </w:rPr>
        <w:t xml:space="preserve">. </w:t>
      </w:r>
    </w:p>
    <w:p w14:paraId="4E1E160D" w14:textId="6443DF3A" w:rsidR="009B33D9" w:rsidRPr="00314531" w:rsidRDefault="009B33D9" w:rsidP="00476AED">
      <w:pPr>
        <w:pStyle w:val="Heading1"/>
        <w:rPr>
          <w:color w:val="000000" w:themeColor="text1"/>
        </w:rPr>
      </w:pPr>
      <w:r w:rsidRPr="00314531">
        <w:rPr>
          <w:color w:val="000000" w:themeColor="text1"/>
        </w:rPr>
        <w:t>Background</w:t>
      </w:r>
      <w:r w:rsidR="00CF3407" w:rsidRPr="00314531">
        <w:rPr>
          <w:color w:val="000000" w:themeColor="text1"/>
        </w:rPr>
        <w:t xml:space="preserve"> and Need</w:t>
      </w:r>
      <w:r w:rsidR="00314531">
        <w:rPr>
          <w:color w:val="000000" w:themeColor="text1"/>
        </w:rPr>
        <w:t>s</w:t>
      </w:r>
    </w:p>
    <w:p w14:paraId="22BA424D" w14:textId="44C99649" w:rsidR="00F6520C" w:rsidRPr="00314531" w:rsidRDefault="00314531" w:rsidP="00314531">
      <w:pPr>
        <w:spacing w:after="0"/>
        <w:rPr>
          <w:rFonts w:cstheme="minorHAnsi"/>
          <w:i/>
          <w:iCs/>
          <w:color w:val="7030A0"/>
          <w:szCs w:val="24"/>
        </w:rPr>
      </w:pPr>
      <w:r w:rsidRPr="00314531">
        <w:rPr>
          <w:rFonts w:cstheme="minorHAnsi"/>
          <w:i/>
          <w:iCs/>
          <w:color w:val="7030A0"/>
          <w:szCs w:val="24"/>
        </w:rPr>
        <w:t>[</w:t>
      </w:r>
      <w:r w:rsidR="00CD0E6D" w:rsidRPr="00314531">
        <w:rPr>
          <w:rFonts w:cstheme="minorHAnsi"/>
          <w:i/>
          <w:iCs/>
          <w:color w:val="7030A0"/>
          <w:szCs w:val="24"/>
        </w:rPr>
        <w:t>Introduce the pro</w:t>
      </w:r>
      <w:r w:rsidR="004330A6">
        <w:rPr>
          <w:rFonts w:cstheme="minorHAnsi"/>
          <w:i/>
          <w:iCs/>
          <w:color w:val="7030A0"/>
          <w:szCs w:val="24"/>
        </w:rPr>
        <w:t xml:space="preserve">gram </w:t>
      </w:r>
      <w:r w:rsidR="00CD0E6D" w:rsidRPr="00314531">
        <w:rPr>
          <w:rFonts w:cstheme="minorHAnsi"/>
          <w:i/>
          <w:iCs/>
          <w:color w:val="7030A0"/>
          <w:szCs w:val="24"/>
        </w:rPr>
        <w:t>and highlight any gaps that the pro</w:t>
      </w:r>
      <w:r w:rsidR="004330A6">
        <w:rPr>
          <w:rFonts w:cstheme="minorHAnsi"/>
          <w:i/>
          <w:iCs/>
          <w:color w:val="7030A0"/>
          <w:szCs w:val="24"/>
        </w:rPr>
        <w:t>gram</w:t>
      </w:r>
      <w:r w:rsidR="00CD0E6D" w:rsidRPr="00314531">
        <w:rPr>
          <w:rFonts w:cstheme="minorHAnsi"/>
          <w:i/>
          <w:iCs/>
          <w:color w:val="7030A0"/>
          <w:szCs w:val="24"/>
        </w:rPr>
        <w:t xml:space="preserve"> aims to address.</w:t>
      </w:r>
      <w:r w:rsidRPr="00314531">
        <w:rPr>
          <w:rFonts w:cstheme="minorHAnsi"/>
          <w:i/>
          <w:iCs/>
          <w:color w:val="7030A0"/>
          <w:szCs w:val="24"/>
        </w:rPr>
        <w:t>]</w:t>
      </w:r>
      <w:r w:rsidR="00CD0E6D" w:rsidRPr="00314531">
        <w:rPr>
          <w:rFonts w:cstheme="minorHAnsi"/>
          <w:i/>
          <w:iCs/>
          <w:color w:val="7030A0"/>
          <w:szCs w:val="24"/>
        </w:rPr>
        <w:t xml:space="preserve"> </w:t>
      </w:r>
    </w:p>
    <w:p w14:paraId="621A9DE4" w14:textId="38FDB49A" w:rsidR="00F6520C" w:rsidRPr="00314531" w:rsidRDefault="00314531" w:rsidP="00314531">
      <w:pPr>
        <w:spacing w:after="0"/>
        <w:rPr>
          <w:rFonts w:cstheme="minorHAnsi"/>
          <w:i/>
          <w:iCs/>
          <w:color w:val="7030A0"/>
          <w:szCs w:val="24"/>
        </w:rPr>
      </w:pPr>
      <w:r w:rsidRPr="00314531">
        <w:rPr>
          <w:rFonts w:cstheme="minorHAnsi"/>
          <w:i/>
          <w:iCs/>
          <w:color w:val="7030A0"/>
          <w:szCs w:val="24"/>
        </w:rPr>
        <w:t>[</w:t>
      </w:r>
      <w:r w:rsidR="00F6520C" w:rsidRPr="00314531">
        <w:rPr>
          <w:rFonts w:cstheme="minorHAnsi"/>
          <w:i/>
          <w:iCs/>
          <w:color w:val="7030A0"/>
          <w:szCs w:val="24"/>
        </w:rPr>
        <w:t>Clearly define why you are writing the proposal and tailor it to the audience's knowledge level and interests.</w:t>
      </w:r>
      <w:r w:rsidRPr="00314531">
        <w:rPr>
          <w:rFonts w:cstheme="minorHAnsi"/>
          <w:i/>
          <w:iCs/>
          <w:color w:val="7030A0"/>
          <w:szCs w:val="24"/>
        </w:rPr>
        <w:t>]</w:t>
      </w:r>
    </w:p>
    <w:p w14:paraId="00A587A2" w14:textId="780644AC" w:rsidR="00CD0E6D" w:rsidRPr="00314531" w:rsidRDefault="00314531" w:rsidP="00314531">
      <w:pPr>
        <w:spacing w:after="0"/>
        <w:rPr>
          <w:rFonts w:cstheme="minorHAnsi"/>
          <w:i/>
          <w:iCs/>
          <w:color w:val="7030A0"/>
          <w:szCs w:val="24"/>
        </w:rPr>
      </w:pPr>
      <w:r w:rsidRPr="00314531">
        <w:rPr>
          <w:rFonts w:cstheme="minorHAnsi"/>
          <w:i/>
          <w:iCs/>
          <w:color w:val="7030A0"/>
          <w:szCs w:val="24"/>
        </w:rPr>
        <w:t>[</w:t>
      </w:r>
      <w:r w:rsidR="00F6520C" w:rsidRPr="00314531">
        <w:rPr>
          <w:rFonts w:cstheme="minorHAnsi"/>
          <w:i/>
          <w:iCs/>
          <w:color w:val="7030A0"/>
          <w:szCs w:val="24"/>
        </w:rPr>
        <w:t>Support your proposal with accurate data, statistics, and credible sources.</w:t>
      </w:r>
      <w:r w:rsidRPr="00314531">
        <w:rPr>
          <w:rFonts w:cstheme="minorHAnsi"/>
          <w:i/>
          <w:iCs/>
          <w:color w:val="7030A0"/>
          <w:szCs w:val="24"/>
        </w:rPr>
        <w:t>]</w:t>
      </w:r>
    </w:p>
    <w:p w14:paraId="22AF2A90" w14:textId="5A4DE316" w:rsidR="003B198D" w:rsidRPr="00CD0E6D" w:rsidRDefault="00314531" w:rsidP="00CD0E6D">
      <w:pPr>
        <w:spacing w:after="0"/>
        <w:ind w:left="360"/>
        <w:rPr>
          <w:rFonts w:cstheme="minorHAnsi"/>
          <w:color w:val="000000" w:themeColor="text1"/>
          <w:szCs w:val="24"/>
        </w:rPr>
      </w:pPr>
      <w:r>
        <w:rPr>
          <w:rFonts w:cstheme="minorHAnsi"/>
          <w:b/>
          <w:bCs/>
          <w:color w:val="000000" w:themeColor="text1"/>
          <w:szCs w:val="24"/>
        </w:rPr>
        <w:t>Need</w:t>
      </w:r>
      <w:r w:rsidR="00210E3A" w:rsidRPr="00CD0E6D">
        <w:rPr>
          <w:rFonts w:cstheme="minorHAnsi"/>
          <w:b/>
          <w:bCs/>
          <w:color w:val="000000" w:themeColor="text1"/>
          <w:szCs w:val="24"/>
        </w:rPr>
        <w:t xml:space="preserve"> 1</w:t>
      </w:r>
      <w:r w:rsidR="0090795F">
        <w:rPr>
          <w:rFonts w:cstheme="minorHAnsi"/>
          <w:b/>
          <w:bCs/>
          <w:color w:val="000000" w:themeColor="text1"/>
          <w:szCs w:val="24"/>
        </w:rPr>
        <w:t>.</w:t>
      </w:r>
    </w:p>
    <w:p w14:paraId="4B9A6BB0" w14:textId="02DA7CF1" w:rsidR="003B198D" w:rsidRPr="00CD0E6D" w:rsidRDefault="00314531" w:rsidP="00CD0E6D">
      <w:pPr>
        <w:spacing w:after="0"/>
        <w:ind w:left="360"/>
        <w:rPr>
          <w:rFonts w:cstheme="minorHAnsi"/>
          <w:color w:val="000000" w:themeColor="text1"/>
          <w:szCs w:val="24"/>
        </w:rPr>
      </w:pPr>
      <w:r>
        <w:rPr>
          <w:rFonts w:cstheme="minorHAnsi"/>
          <w:b/>
          <w:bCs/>
          <w:color w:val="000000" w:themeColor="text1"/>
          <w:szCs w:val="24"/>
        </w:rPr>
        <w:t>Need</w:t>
      </w:r>
      <w:r w:rsidR="00210E3A" w:rsidRPr="00CD0E6D">
        <w:rPr>
          <w:rFonts w:cstheme="minorHAnsi"/>
          <w:b/>
          <w:bCs/>
          <w:color w:val="000000" w:themeColor="text1"/>
          <w:szCs w:val="24"/>
        </w:rPr>
        <w:t xml:space="preserve"> 2</w:t>
      </w:r>
      <w:r w:rsidR="0090795F">
        <w:rPr>
          <w:rFonts w:cstheme="minorHAnsi"/>
          <w:b/>
          <w:bCs/>
          <w:color w:val="000000" w:themeColor="text1"/>
          <w:szCs w:val="24"/>
        </w:rPr>
        <w:t>.</w:t>
      </w:r>
    </w:p>
    <w:p w14:paraId="5F9B9EDD" w14:textId="3E4D18FB" w:rsidR="00CF4D73" w:rsidRPr="00CD0E6D" w:rsidRDefault="00314531" w:rsidP="00CD0E6D">
      <w:pPr>
        <w:spacing w:after="0"/>
        <w:ind w:left="360"/>
        <w:rPr>
          <w:rFonts w:cstheme="minorHAnsi"/>
          <w:color w:val="000000" w:themeColor="text1"/>
          <w:szCs w:val="24"/>
        </w:rPr>
      </w:pPr>
      <w:r>
        <w:rPr>
          <w:rFonts w:cstheme="minorHAnsi"/>
          <w:b/>
          <w:bCs/>
          <w:color w:val="000000" w:themeColor="text1"/>
          <w:szCs w:val="24"/>
        </w:rPr>
        <w:t xml:space="preserve">Need </w:t>
      </w:r>
      <w:r w:rsidR="00210E3A" w:rsidRPr="00CD0E6D">
        <w:rPr>
          <w:rFonts w:cstheme="minorHAnsi"/>
          <w:b/>
          <w:bCs/>
          <w:color w:val="000000" w:themeColor="text1"/>
          <w:szCs w:val="24"/>
        </w:rPr>
        <w:t>3</w:t>
      </w:r>
      <w:r w:rsidR="0090795F">
        <w:rPr>
          <w:rFonts w:cstheme="minorHAnsi"/>
          <w:b/>
          <w:bCs/>
          <w:color w:val="000000" w:themeColor="text1"/>
          <w:szCs w:val="24"/>
        </w:rPr>
        <w:t>.</w:t>
      </w:r>
      <w:r w:rsidR="00D67921" w:rsidRPr="00CD0E6D">
        <w:rPr>
          <w:rFonts w:cstheme="minorHAnsi"/>
          <w:color w:val="000000" w:themeColor="text1"/>
          <w:szCs w:val="24"/>
        </w:rPr>
        <w:t xml:space="preserve"> </w:t>
      </w:r>
    </w:p>
    <w:p w14:paraId="62ED1396" w14:textId="11B03B55" w:rsidR="00E43733" w:rsidRPr="0036781D" w:rsidRDefault="00CF3407" w:rsidP="00E43733">
      <w:pPr>
        <w:pStyle w:val="Heading1"/>
        <w:rPr>
          <w:color w:val="000000" w:themeColor="text1"/>
        </w:rPr>
      </w:pPr>
      <w:r>
        <w:rPr>
          <w:color w:val="000000" w:themeColor="text1"/>
        </w:rPr>
        <w:t>Proposal</w:t>
      </w:r>
    </w:p>
    <w:p w14:paraId="3C153A22" w14:textId="7EF483F0" w:rsidR="00E43733" w:rsidRPr="00314531" w:rsidRDefault="00314531" w:rsidP="00CA7E56">
      <w:pPr>
        <w:rPr>
          <w:rFonts w:eastAsia="Times New Roman" w:cstheme="minorHAnsi"/>
          <w:i/>
          <w:iCs/>
          <w:color w:val="7030A0"/>
          <w:szCs w:val="24"/>
        </w:rPr>
      </w:pPr>
      <w:r w:rsidRPr="00314531">
        <w:rPr>
          <w:rFonts w:eastAsia="Times New Roman" w:cstheme="minorHAnsi"/>
          <w:i/>
          <w:iCs/>
          <w:color w:val="7030A0"/>
          <w:szCs w:val="24"/>
        </w:rPr>
        <w:t>[</w:t>
      </w:r>
      <w:r w:rsidR="00CD0E6D" w:rsidRPr="00314531">
        <w:rPr>
          <w:rFonts w:eastAsia="Times New Roman" w:cstheme="minorHAnsi"/>
          <w:i/>
          <w:iCs/>
          <w:color w:val="7030A0"/>
          <w:szCs w:val="24"/>
        </w:rPr>
        <w:t>Clearly state what you are proposing to do.</w:t>
      </w:r>
      <w:r w:rsidRPr="00314531">
        <w:rPr>
          <w:rFonts w:eastAsia="Times New Roman" w:cstheme="minorHAnsi"/>
          <w:i/>
          <w:iCs/>
          <w:color w:val="7030A0"/>
          <w:szCs w:val="24"/>
        </w:rPr>
        <w:t>]</w:t>
      </w:r>
      <w:r w:rsidR="00CD0E6D" w:rsidRPr="00314531">
        <w:rPr>
          <w:rFonts w:eastAsia="Times New Roman" w:cstheme="minorHAnsi"/>
          <w:i/>
          <w:iCs/>
          <w:color w:val="7030A0"/>
          <w:szCs w:val="24"/>
        </w:rPr>
        <w:t xml:space="preserve"> </w:t>
      </w:r>
    </w:p>
    <w:p w14:paraId="1563FF9F" w14:textId="77777777" w:rsidR="00E43733" w:rsidRPr="0036781D" w:rsidRDefault="00E43733" w:rsidP="00E43733">
      <w:pPr>
        <w:pStyle w:val="Heading1"/>
        <w:rPr>
          <w:color w:val="000000" w:themeColor="text1"/>
        </w:rPr>
      </w:pPr>
      <w:r w:rsidRPr="0036781D">
        <w:rPr>
          <w:color w:val="000000" w:themeColor="text1"/>
        </w:rPr>
        <w:t>Goals</w:t>
      </w:r>
    </w:p>
    <w:p w14:paraId="3A74A8CD" w14:textId="425ED4A4" w:rsidR="00CD0E6D" w:rsidRPr="00314531" w:rsidRDefault="00314531" w:rsidP="00CD0E6D">
      <w:pPr>
        <w:spacing w:after="0"/>
        <w:rPr>
          <w:rFonts w:cstheme="minorHAnsi"/>
          <w:i/>
          <w:iCs/>
          <w:color w:val="7030A0"/>
        </w:rPr>
      </w:pPr>
      <w:r>
        <w:rPr>
          <w:rFonts w:cstheme="minorHAnsi"/>
          <w:i/>
          <w:iCs/>
          <w:color w:val="7030A0"/>
        </w:rPr>
        <w:t>[</w:t>
      </w:r>
      <w:r w:rsidR="00CD0E6D" w:rsidRPr="00314531">
        <w:rPr>
          <w:rFonts w:cstheme="minorHAnsi"/>
          <w:i/>
          <w:iCs/>
          <w:color w:val="7030A0"/>
        </w:rPr>
        <w:t>Describe the goals of the pro</w:t>
      </w:r>
      <w:r w:rsidR="004330A6">
        <w:rPr>
          <w:rFonts w:cstheme="minorHAnsi"/>
          <w:i/>
          <w:iCs/>
          <w:color w:val="7030A0"/>
        </w:rPr>
        <w:t>gram</w:t>
      </w:r>
      <w:r w:rsidR="00CD0E6D" w:rsidRPr="00314531">
        <w:rPr>
          <w:rFonts w:cstheme="minorHAnsi"/>
          <w:i/>
          <w:iCs/>
          <w:color w:val="7030A0"/>
        </w:rPr>
        <w:t xml:space="preserve"> in a straightforward manner</w:t>
      </w:r>
      <w:r w:rsidR="00543D1C" w:rsidRPr="00314531">
        <w:rPr>
          <w:rFonts w:cstheme="minorHAnsi"/>
          <w:i/>
          <w:iCs/>
          <w:color w:val="7030A0"/>
        </w:rPr>
        <w:t>.</w:t>
      </w:r>
      <w:r>
        <w:rPr>
          <w:rFonts w:cstheme="minorHAnsi"/>
          <w:i/>
          <w:iCs/>
          <w:color w:val="7030A0"/>
        </w:rPr>
        <w:t>]</w:t>
      </w:r>
    </w:p>
    <w:p w14:paraId="434C9630" w14:textId="4EE4CC0B" w:rsidR="003B198D" w:rsidRPr="00CF3407" w:rsidRDefault="003B198D" w:rsidP="00CD0E6D">
      <w:pPr>
        <w:pStyle w:val="ListParagraph"/>
        <w:spacing w:after="0"/>
        <w:ind w:left="360"/>
        <w:rPr>
          <w:rFonts w:cstheme="minorHAnsi"/>
          <w:b/>
          <w:bCs/>
          <w:color w:val="000000" w:themeColor="text1"/>
          <w:szCs w:val="24"/>
        </w:rPr>
      </w:pPr>
      <w:r>
        <w:rPr>
          <w:rFonts w:cstheme="minorHAnsi"/>
          <w:b/>
          <w:bCs/>
          <w:color w:val="000000" w:themeColor="text1"/>
          <w:szCs w:val="24"/>
        </w:rPr>
        <w:t xml:space="preserve">Goal 1. </w:t>
      </w:r>
    </w:p>
    <w:p w14:paraId="02918890" w14:textId="3388B72B" w:rsidR="003B198D" w:rsidRPr="00CF3407" w:rsidRDefault="003B198D" w:rsidP="00CD0E6D">
      <w:pPr>
        <w:pStyle w:val="ListParagraph"/>
        <w:spacing w:after="0"/>
        <w:ind w:left="360"/>
        <w:rPr>
          <w:rFonts w:cstheme="minorHAnsi"/>
          <w:color w:val="000000" w:themeColor="text1"/>
          <w:szCs w:val="24"/>
        </w:rPr>
      </w:pPr>
      <w:r>
        <w:rPr>
          <w:rFonts w:cstheme="minorHAnsi"/>
          <w:b/>
          <w:bCs/>
          <w:color w:val="000000" w:themeColor="text1"/>
          <w:szCs w:val="24"/>
        </w:rPr>
        <w:t xml:space="preserve">Goal 2. </w:t>
      </w:r>
    </w:p>
    <w:p w14:paraId="2430A3F4" w14:textId="62B43C84" w:rsidR="003B198D" w:rsidRPr="00D67921" w:rsidRDefault="003B198D" w:rsidP="00CD0E6D">
      <w:pPr>
        <w:pStyle w:val="ListParagraph"/>
        <w:spacing w:after="0"/>
        <w:ind w:left="360"/>
        <w:rPr>
          <w:rFonts w:cstheme="minorHAnsi"/>
          <w:color w:val="000000" w:themeColor="text1"/>
          <w:szCs w:val="24"/>
        </w:rPr>
      </w:pPr>
      <w:r>
        <w:rPr>
          <w:rFonts w:cstheme="minorHAnsi"/>
          <w:b/>
          <w:bCs/>
          <w:color w:val="000000" w:themeColor="text1"/>
          <w:szCs w:val="24"/>
        </w:rPr>
        <w:t xml:space="preserve">Goal 3. </w:t>
      </w:r>
    </w:p>
    <w:p w14:paraId="74BFCA8F" w14:textId="5DA54FA1" w:rsidR="003C0E80" w:rsidRPr="0036781D" w:rsidRDefault="003C0E80" w:rsidP="00476AED">
      <w:pPr>
        <w:pStyle w:val="Heading1"/>
        <w:rPr>
          <w:color w:val="000000" w:themeColor="text1"/>
        </w:rPr>
      </w:pPr>
      <w:r w:rsidRPr="0036781D">
        <w:rPr>
          <w:color w:val="000000" w:themeColor="text1"/>
        </w:rPr>
        <w:t>Membership</w:t>
      </w:r>
    </w:p>
    <w:p w14:paraId="371D7F9C" w14:textId="00B9EC7F" w:rsidR="00C458F7" w:rsidRPr="00314531" w:rsidRDefault="00314531" w:rsidP="009C3206">
      <w:pPr>
        <w:spacing w:after="0"/>
        <w:rPr>
          <w:i/>
          <w:iCs/>
          <w:color w:val="8064A2" w:themeColor="accent4"/>
          <w:szCs w:val="24"/>
        </w:rPr>
      </w:pPr>
      <w:r w:rsidRPr="00314531">
        <w:rPr>
          <w:i/>
          <w:iCs/>
          <w:color w:val="7030A0"/>
          <w:szCs w:val="24"/>
        </w:rPr>
        <w:t>[</w:t>
      </w:r>
      <w:r w:rsidR="00CD0E6D" w:rsidRPr="00314531">
        <w:rPr>
          <w:i/>
          <w:iCs/>
          <w:color w:val="7030A0"/>
          <w:szCs w:val="24"/>
        </w:rPr>
        <w:t>Identify who will be involved in the pro</w:t>
      </w:r>
      <w:r w:rsidR="004330A6">
        <w:rPr>
          <w:i/>
          <w:iCs/>
          <w:color w:val="7030A0"/>
          <w:szCs w:val="24"/>
        </w:rPr>
        <w:t>gram</w:t>
      </w:r>
      <w:r w:rsidR="00CD0E6D" w:rsidRPr="00314531">
        <w:rPr>
          <w:i/>
          <w:iCs/>
          <w:color w:val="7030A0"/>
          <w:szCs w:val="24"/>
        </w:rPr>
        <w:t xml:space="preserve"> and their roles, such as, team members, steering committee, etc.</w:t>
      </w:r>
      <w:r w:rsidRPr="00314531">
        <w:rPr>
          <w:i/>
          <w:iCs/>
          <w:color w:val="7030A0"/>
          <w:szCs w:val="24"/>
        </w:rPr>
        <w:t>]</w:t>
      </w:r>
      <w:r w:rsidR="00CD0E6D" w:rsidRPr="00314531">
        <w:rPr>
          <w:i/>
          <w:iCs/>
          <w:color w:val="7030A0"/>
          <w:szCs w:val="24"/>
        </w:rPr>
        <w:t xml:space="preserve"> </w:t>
      </w:r>
    </w:p>
    <w:p w14:paraId="3A9254FC" w14:textId="78956EC3" w:rsidR="002F1211" w:rsidRPr="0036781D" w:rsidRDefault="00C65CE5">
      <w:pPr>
        <w:pStyle w:val="Heading1"/>
        <w:rPr>
          <w:color w:val="000000" w:themeColor="text1"/>
        </w:rPr>
      </w:pPr>
      <w:r w:rsidRPr="0036781D">
        <w:rPr>
          <w:color w:val="000000" w:themeColor="text1"/>
        </w:rPr>
        <w:lastRenderedPageBreak/>
        <w:t xml:space="preserve">Scope </w:t>
      </w:r>
      <w:r w:rsidR="00FE180B" w:rsidRPr="0036781D">
        <w:rPr>
          <w:color w:val="000000" w:themeColor="text1"/>
        </w:rPr>
        <w:t>of Work</w:t>
      </w:r>
      <w:r w:rsidR="00D31747" w:rsidRPr="0036781D">
        <w:rPr>
          <w:color w:val="000000" w:themeColor="text1"/>
        </w:rPr>
        <w:t xml:space="preserve"> </w:t>
      </w:r>
    </w:p>
    <w:p w14:paraId="0493146D" w14:textId="43382ADF" w:rsidR="00931A13" w:rsidRPr="00314531" w:rsidRDefault="00314531" w:rsidP="003B198D">
      <w:pPr>
        <w:rPr>
          <w:rFonts w:eastAsia="Times New Roman"/>
          <w:i/>
          <w:iCs/>
          <w:color w:val="7030A0"/>
          <w:szCs w:val="24"/>
        </w:rPr>
      </w:pPr>
      <w:r w:rsidRPr="00314531">
        <w:rPr>
          <w:i/>
          <w:iCs/>
          <w:color w:val="7030A0"/>
          <w:szCs w:val="24"/>
        </w:rPr>
        <w:t>[</w:t>
      </w:r>
      <w:r w:rsidR="00F6520C" w:rsidRPr="00314531">
        <w:rPr>
          <w:i/>
          <w:iCs/>
          <w:color w:val="7030A0"/>
          <w:szCs w:val="24"/>
        </w:rPr>
        <w:t>Explain</w:t>
      </w:r>
      <w:r w:rsidR="00CF3407" w:rsidRPr="00314531">
        <w:rPr>
          <w:i/>
          <w:iCs/>
          <w:color w:val="7030A0"/>
          <w:szCs w:val="24"/>
        </w:rPr>
        <w:t xml:space="preserve"> how the pr</w:t>
      </w:r>
      <w:r w:rsidR="004330A6">
        <w:rPr>
          <w:i/>
          <w:iCs/>
          <w:color w:val="7030A0"/>
          <w:szCs w:val="24"/>
        </w:rPr>
        <w:t>ogram</w:t>
      </w:r>
      <w:r w:rsidR="00CF3407" w:rsidRPr="00314531">
        <w:rPr>
          <w:i/>
          <w:iCs/>
          <w:color w:val="7030A0"/>
          <w:szCs w:val="24"/>
        </w:rPr>
        <w:t xml:space="preserve"> team will achieve its goal</w:t>
      </w:r>
      <w:r w:rsidR="00F6520C" w:rsidRPr="00314531">
        <w:rPr>
          <w:i/>
          <w:iCs/>
          <w:color w:val="7030A0"/>
          <w:szCs w:val="24"/>
        </w:rPr>
        <w:t xml:space="preserve">s, including the </w:t>
      </w:r>
      <w:r w:rsidR="002E1566" w:rsidRPr="00314531">
        <w:rPr>
          <w:i/>
          <w:iCs/>
          <w:color w:val="7030A0"/>
          <w:szCs w:val="24"/>
        </w:rPr>
        <w:t>objectives for reaching each goal.</w:t>
      </w:r>
      <w:r w:rsidRPr="00314531">
        <w:rPr>
          <w:i/>
          <w:iCs/>
          <w:color w:val="7030A0"/>
          <w:szCs w:val="24"/>
        </w:rPr>
        <w:t>]</w:t>
      </w:r>
      <w:r w:rsidR="002E1566" w:rsidRPr="00314531">
        <w:rPr>
          <w:i/>
          <w:iCs/>
          <w:color w:val="7030A0"/>
          <w:szCs w:val="24"/>
        </w:rPr>
        <w:t xml:space="preserve"> </w:t>
      </w:r>
    </w:p>
    <w:p w14:paraId="7FF69169" w14:textId="2876602D" w:rsidR="004636F2" w:rsidRPr="0036781D" w:rsidRDefault="0054242B" w:rsidP="0023018F">
      <w:pPr>
        <w:pStyle w:val="Heading1"/>
        <w:rPr>
          <w:color w:val="000000" w:themeColor="text1"/>
        </w:rPr>
      </w:pPr>
      <w:bookmarkStart w:id="0" w:name="guidingprinciples"/>
      <w:r w:rsidRPr="0036781D">
        <w:rPr>
          <w:color w:val="000000" w:themeColor="text1"/>
        </w:rPr>
        <w:t>G</w:t>
      </w:r>
      <w:r w:rsidR="00C65CE5" w:rsidRPr="0036781D">
        <w:rPr>
          <w:color w:val="000000" w:themeColor="text1"/>
        </w:rPr>
        <w:t>uiding Principles</w:t>
      </w:r>
      <w:bookmarkEnd w:id="0"/>
    </w:p>
    <w:p w14:paraId="2E1DD550" w14:textId="1BD7C524" w:rsidR="002E1566" w:rsidRPr="00314531" w:rsidRDefault="00314531" w:rsidP="00CF3407">
      <w:pPr>
        <w:spacing w:after="0" w:line="240" w:lineRule="auto"/>
        <w:rPr>
          <w:i/>
          <w:iCs/>
          <w:color w:val="7030A0"/>
          <w:szCs w:val="24"/>
        </w:rPr>
      </w:pPr>
      <w:r w:rsidRPr="00314531">
        <w:rPr>
          <w:i/>
          <w:iCs/>
          <w:color w:val="7030A0"/>
          <w:szCs w:val="24"/>
        </w:rPr>
        <w:t>[</w:t>
      </w:r>
      <w:r w:rsidR="00F6520C" w:rsidRPr="00314531">
        <w:rPr>
          <w:i/>
          <w:iCs/>
          <w:color w:val="7030A0"/>
          <w:szCs w:val="24"/>
        </w:rPr>
        <w:t>Outline</w:t>
      </w:r>
      <w:r w:rsidR="002E1566" w:rsidRPr="00314531">
        <w:rPr>
          <w:i/>
          <w:iCs/>
          <w:color w:val="7030A0"/>
          <w:szCs w:val="24"/>
        </w:rPr>
        <w:t xml:space="preserve"> the foundational values and standards that guide the pro</w:t>
      </w:r>
      <w:r w:rsidR="004330A6">
        <w:rPr>
          <w:i/>
          <w:iCs/>
          <w:color w:val="7030A0"/>
          <w:szCs w:val="24"/>
        </w:rPr>
        <w:t>gram</w:t>
      </w:r>
      <w:r w:rsidR="002E1566" w:rsidRPr="00314531">
        <w:rPr>
          <w:i/>
          <w:iCs/>
          <w:color w:val="7030A0"/>
          <w:szCs w:val="24"/>
        </w:rPr>
        <w:t>'s execution and decision-making processes.</w:t>
      </w:r>
      <w:r w:rsidRPr="00314531">
        <w:rPr>
          <w:i/>
          <w:iCs/>
          <w:color w:val="7030A0"/>
          <w:szCs w:val="24"/>
        </w:rPr>
        <w:t>]</w:t>
      </w:r>
      <w:r w:rsidR="002E1566" w:rsidRPr="00314531">
        <w:rPr>
          <w:i/>
          <w:iCs/>
          <w:color w:val="7030A0"/>
          <w:szCs w:val="24"/>
        </w:rPr>
        <w:t xml:space="preserve"> </w:t>
      </w:r>
    </w:p>
    <w:p w14:paraId="47768545" w14:textId="44ED57B6" w:rsidR="002F1211" w:rsidRPr="0036781D" w:rsidRDefault="00C67EE2">
      <w:pPr>
        <w:pStyle w:val="Heading1"/>
        <w:rPr>
          <w:color w:val="000000" w:themeColor="text1"/>
        </w:rPr>
      </w:pPr>
      <w:r w:rsidRPr="0036781D">
        <w:rPr>
          <w:color w:val="000000" w:themeColor="text1"/>
        </w:rPr>
        <w:t>T</w:t>
      </w:r>
      <w:r w:rsidR="003C0E80" w:rsidRPr="0036781D">
        <w:rPr>
          <w:color w:val="000000" w:themeColor="text1"/>
        </w:rPr>
        <w:t>imeline</w:t>
      </w:r>
    </w:p>
    <w:p w14:paraId="7220EE34" w14:textId="5DB16597" w:rsidR="00487728" w:rsidRPr="00B877E1" w:rsidRDefault="00314531" w:rsidP="006007AA">
      <w:pPr>
        <w:rPr>
          <w:i/>
          <w:iCs/>
          <w:color w:val="7030A0"/>
          <w:szCs w:val="24"/>
        </w:rPr>
      </w:pPr>
      <w:r w:rsidRPr="00B877E1">
        <w:rPr>
          <w:i/>
          <w:iCs/>
          <w:color w:val="7030A0"/>
          <w:szCs w:val="24"/>
        </w:rPr>
        <w:t>[</w:t>
      </w:r>
      <w:r w:rsidR="002E1566" w:rsidRPr="00B877E1">
        <w:rPr>
          <w:i/>
          <w:iCs/>
          <w:color w:val="7030A0"/>
          <w:szCs w:val="24"/>
        </w:rPr>
        <w:t>Describe</w:t>
      </w:r>
      <w:r w:rsidR="0090795F" w:rsidRPr="00B877E1">
        <w:rPr>
          <w:i/>
          <w:iCs/>
          <w:color w:val="7030A0"/>
          <w:szCs w:val="24"/>
        </w:rPr>
        <w:t xml:space="preserve"> each step</w:t>
      </w:r>
      <w:r w:rsidR="002E1566" w:rsidRPr="00B877E1">
        <w:rPr>
          <w:i/>
          <w:iCs/>
          <w:color w:val="7030A0"/>
          <w:szCs w:val="24"/>
        </w:rPr>
        <w:t xml:space="preserve"> the pro</w:t>
      </w:r>
      <w:r w:rsidR="004330A6">
        <w:rPr>
          <w:i/>
          <w:iCs/>
          <w:color w:val="7030A0"/>
          <w:szCs w:val="24"/>
        </w:rPr>
        <w:t>gram</w:t>
      </w:r>
      <w:r w:rsidR="002E1566" w:rsidRPr="00B877E1">
        <w:rPr>
          <w:i/>
          <w:iCs/>
          <w:color w:val="7030A0"/>
          <w:szCs w:val="24"/>
        </w:rPr>
        <w:t xml:space="preserve"> </w:t>
      </w:r>
      <w:r w:rsidR="00F6520C" w:rsidRPr="00B877E1">
        <w:rPr>
          <w:i/>
          <w:iCs/>
          <w:color w:val="7030A0"/>
          <w:szCs w:val="24"/>
        </w:rPr>
        <w:t>including</w:t>
      </w:r>
      <w:r w:rsidR="002E1566" w:rsidRPr="00B877E1">
        <w:rPr>
          <w:i/>
          <w:iCs/>
          <w:color w:val="7030A0"/>
          <w:szCs w:val="24"/>
        </w:rPr>
        <w:t xml:space="preserve"> when key objectives will be achieved.</w:t>
      </w:r>
      <w:r w:rsidRPr="00B877E1">
        <w:rPr>
          <w:i/>
          <w:iCs/>
          <w:color w:val="7030A0"/>
          <w:szCs w:val="24"/>
        </w:rPr>
        <w:t>]</w:t>
      </w:r>
      <w:r w:rsidR="002E1566" w:rsidRPr="00B877E1">
        <w:rPr>
          <w:i/>
          <w:iCs/>
          <w:color w:val="7030A0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5"/>
        <w:gridCol w:w="3330"/>
        <w:gridCol w:w="2965"/>
      </w:tblGrid>
      <w:tr w:rsidR="002812F1" w14:paraId="71D11568" w14:textId="77777777" w:rsidTr="002812F1">
        <w:tc>
          <w:tcPr>
            <w:tcW w:w="4495" w:type="dxa"/>
          </w:tcPr>
          <w:p w14:paraId="51532A44" w14:textId="14F63DE8" w:rsidR="002812F1" w:rsidRPr="00314531" w:rsidRDefault="002812F1" w:rsidP="006007AA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314531">
              <w:rPr>
                <w:b/>
                <w:bCs/>
                <w:color w:val="000000" w:themeColor="text1"/>
                <w:sz w:val="22"/>
                <w:szCs w:val="22"/>
              </w:rPr>
              <w:t>Item</w:t>
            </w:r>
          </w:p>
        </w:tc>
        <w:tc>
          <w:tcPr>
            <w:tcW w:w="3330" w:type="dxa"/>
          </w:tcPr>
          <w:p w14:paraId="7E8942B9" w14:textId="2FD35507" w:rsidR="002812F1" w:rsidRPr="00314531" w:rsidRDefault="002812F1" w:rsidP="006007AA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314531">
              <w:rPr>
                <w:b/>
                <w:bCs/>
                <w:color w:val="000000" w:themeColor="text1"/>
                <w:sz w:val="22"/>
                <w:szCs w:val="22"/>
              </w:rPr>
              <w:t xml:space="preserve">Person/s </w:t>
            </w:r>
          </w:p>
        </w:tc>
        <w:tc>
          <w:tcPr>
            <w:tcW w:w="2965" w:type="dxa"/>
          </w:tcPr>
          <w:p w14:paraId="72D1B31B" w14:textId="0A4A04D8" w:rsidR="002812F1" w:rsidRPr="00314531" w:rsidRDefault="002812F1" w:rsidP="006007AA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314531">
              <w:rPr>
                <w:b/>
                <w:bCs/>
                <w:color w:val="000000" w:themeColor="text1"/>
                <w:sz w:val="22"/>
                <w:szCs w:val="22"/>
              </w:rPr>
              <w:t>Completion Date</w:t>
            </w:r>
          </w:p>
        </w:tc>
      </w:tr>
      <w:tr w:rsidR="002812F1" w14:paraId="1A3B8EEC" w14:textId="77777777" w:rsidTr="002812F1">
        <w:tc>
          <w:tcPr>
            <w:tcW w:w="4495" w:type="dxa"/>
          </w:tcPr>
          <w:p w14:paraId="7D2F27B2" w14:textId="3AB5DFB9" w:rsidR="002812F1" w:rsidRPr="00314531" w:rsidRDefault="002812F1" w:rsidP="006007AA">
            <w:pPr>
              <w:rPr>
                <w:i/>
                <w:iCs/>
                <w:color w:val="7030A0"/>
                <w:sz w:val="22"/>
                <w:szCs w:val="22"/>
              </w:rPr>
            </w:pPr>
            <w:r w:rsidRPr="00314531">
              <w:rPr>
                <w:i/>
                <w:iCs/>
                <w:color w:val="7030A0"/>
                <w:sz w:val="22"/>
                <w:szCs w:val="22"/>
              </w:rPr>
              <w:t xml:space="preserve">Example: Purchase </w:t>
            </w:r>
            <w:r w:rsidR="00982F9C">
              <w:rPr>
                <w:i/>
                <w:iCs/>
                <w:color w:val="7030A0"/>
                <w:sz w:val="22"/>
                <w:szCs w:val="22"/>
              </w:rPr>
              <w:t>gift cards</w:t>
            </w:r>
            <w:r w:rsidRPr="00314531">
              <w:rPr>
                <w:i/>
                <w:iCs/>
                <w:color w:val="7030A0"/>
                <w:sz w:val="22"/>
                <w:szCs w:val="22"/>
              </w:rPr>
              <w:t xml:space="preserve"> at </w:t>
            </w:r>
            <w:r w:rsidR="00982F9C">
              <w:rPr>
                <w:i/>
                <w:iCs/>
                <w:color w:val="7030A0"/>
                <w:sz w:val="22"/>
                <w:szCs w:val="22"/>
              </w:rPr>
              <w:t>Walmart</w:t>
            </w:r>
          </w:p>
        </w:tc>
        <w:tc>
          <w:tcPr>
            <w:tcW w:w="3330" w:type="dxa"/>
          </w:tcPr>
          <w:p w14:paraId="1512CDAE" w14:textId="6E52674A" w:rsidR="002812F1" w:rsidRPr="00314531" w:rsidRDefault="002812F1" w:rsidP="006007AA">
            <w:pPr>
              <w:rPr>
                <w:i/>
                <w:iCs/>
                <w:color w:val="7030A0"/>
                <w:sz w:val="22"/>
                <w:szCs w:val="22"/>
              </w:rPr>
            </w:pPr>
            <w:r w:rsidRPr="00314531">
              <w:rPr>
                <w:i/>
                <w:iCs/>
                <w:color w:val="7030A0"/>
                <w:sz w:val="22"/>
                <w:szCs w:val="22"/>
              </w:rPr>
              <w:t>Brenda Helper</w:t>
            </w:r>
          </w:p>
        </w:tc>
        <w:tc>
          <w:tcPr>
            <w:tcW w:w="2965" w:type="dxa"/>
          </w:tcPr>
          <w:p w14:paraId="0D6942FD" w14:textId="61977360" w:rsidR="002812F1" w:rsidRPr="00314531" w:rsidRDefault="002812F1" w:rsidP="006007AA">
            <w:pPr>
              <w:rPr>
                <w:i/>
                <w:iCs/>
                <w:color w:val="7030A0"/>
                <w:sz w:val="22"/>
                <w:szCs w:val="22"/>
              </w:rPr>
            </w:pPr>
            <w:r w:rsidRPr="00314531">
              <w:rPr>
                <w:i/>
                <w:iCs/>
                <w:color w:val="7030A0"/>
                <w:sz w:val="22"/>
                <w:szCs w:val="22"/>
              </w:rPr>
              <w:t>July 1, 2025</w:t>
            </w:r>
          </w:p>
        </w:tc>
      </w:tr>
      <w:tr w:rsidR="002812F1" w14:paraId="7DC4AAD2" w14:textId="77777777" w:rsidTr="002812F1">
        <w:tc>
          <w:tcPr>
            <w:tcW w:w="4495" w:type="dxa"/>
          </w:tcPr>
          <w:p w14:paraId="79E6B13F" w14:textId="77777777" w:rsidR="002812F1" w:rsidRDefault="002812F1" w:rsidP="006007AA">
            <w:pPr>
              <w:rPr>
                <w:i/>
                <w:iCs/>
                <w:color w:val="8064A2" w:themeColor="accent4"/>
                <w:sz w:val="22"/>
                <w:szCs w:val="22"/>
              </w:rPr>
            </w:pPr>
          </w:p>
        </w:tc>
        <w:tc>
          <w:tcPr>
            <w:tcW w:w="3330" w:type="dxa"/>
          </w:tcPr>
          <w:p w14:paraId="222AC2F6" w14:textId="77777777" w:rsidR="002812F1" w:rsidRDefault="002812F1" w:rsidP="006007AA">
            <w:pPr>
              <w:rPr>
                <w:i/>
                <w:iCs/>
                <w:color w:val="8064A2" w:themeColor="accent4"/>
                <w:sz w:val="22"/>
                <w:szCs w:val="22"/>
              </w:rPr>
            </w:pPr>
          </w:p>
        </w:tc>
        <w:tc>
          <w:tcPr>
            <w:tcW w:w="2965" w:type="dxa"/>
          </w:tcPr>
          <w:p w14:paraId="5D86219F" w14:textId="77777777" w:rsidR="002812F1" w:rsidRDefault="002812F1" w:rsidP="006007AA">
            <w:pPr>
              <w:rPr>
                <w:i/>
                <w:iCs/>
                <w:color w:val="8064A2" w:themeColor="accent4"/>
                <w:sz w:val="22"/>
                <w:szCs w:val="22"/>
              </w:rPr>
            </w:pPr>
          </w:p>
        </w:tc>
      </w:tr>
    </w:tbl>
    <w:p w14:paraId="2C89B4D2" w14:textId="7186C80E" w:rsidR="64E93303" w:rsidRDefault="64E93303" w:rsidP="64E93303">
      <w:pPr>
        <w:pStyle w:val="Heading1"/>
        <w:pBdr>
          <w:bottom w:val="single" w:sz="4" w:space="1" w:color="4F81BD"/>
        </w:pBdr>
      </w:pPr>
      <w:r w:rsidRPr="64E93303">
        <w:rPr>
          <w:color w:val="000000" w:themeColor="text1"/>
        </w:rPr>
        <w:t>Budget</w:t>
      </w:r>
    </w:p>
    <w:p w14:paraId="20F0FCE4" w14:textId="04100C0A" w:rsidR="64E93303" w:rsidRPr="00B877E1" w:rsidRDefault="64E93303" w:rsidP="64E93303">
      <w:pPr>
        <w:rPr>
          <w:i/>
          <w:iCs/>
          <w:color w:val="7030A0"/>
          <w:szCs w:val="24"/>
        </w:rPr>
      </w:pPr>
      <w:r w:rsidRPr="00B877E1">
        <w:rPr>
          <w:i/>
          <w:iCs/>
          <w:color w:val="7030A0"/>
          <w:szCs w:val="24"/>
        </w:rPr>
        <w:t xml:space="preserve">[Develop a budget using the table below]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5"/>
        <w:gridCol w:w="3330"/>
        <w:gridCol w:w="2965"/>
      </w:tblGrid>
      <w:tr w:rsidR="64E93303" w14:paraId="1360FFAF" w14:textId="77777777" w:rsidTr="64E93303">
        <w:trPr>
          <w:trHeight w:val="300"/>
        </w:trPr>
        <w:tc>
          <w:tcPr>
            <w:tcW w:w="4495" w:type="dxa"/>
          </w:tcPr>
          <w:p w14:paraId="094F3B17" w14:textId="14F63DE8" w:rsidR="64E93303" w:rsidRDefault="64E93303" w:rsidP="64E93303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64E93303">
              <w:rPr>
                <w:b/>
                <w:bCs/>
                <w:color w:val="000000" w:themeColor="text1"/>
                <w:sz w:val="22"/>
                <w:szCs w:val="22"/>
              </w:rPr>
              <w:t>Item</w:t>
            </w:r>
          </w:p>
        </w:tc>
        <w:tc>
          <w:tcPr>
            <w:tcW w:w="3330" w:type="dxa"/>
          </w:tcPr>
          <w:p w14:paraId="16814559" w14:textId="53B4B9AC" w:rsidR="64E93303" w:rsidRDefault="64E93303" w:rsidP="64E93303">
            <w:r w:rsidRPr="64E93303">
              <w:rPr>
                <w:b/>
                <w:bCs/>
                <w:color w:val="000000" w:themeColor="text1"/>
                <w:sz w:val="22"/>
                <w:szCs w:val="22"/>
              </w:rPr>
              <w:t>Vendor (if applicable)</w:t>
            </w:r>
          </w:p>
        </w:tc>
        <w:tc>
          <w:tcPr>
            <w:tcW w:w="2965" w:type="dxa"/>
          </w:tcPr>
          <w:p w14:paraId="1F65C93F" w14:textId="7658CEF5" w:rsidR="64E93303" w:rsidRDefault="64E93303" w:rsidP="64E93303">
            <w:r w:rsidRPr="64E93303">
              <w:rPr>
                <w:b/>
                <w:bCs/>
                <w:color w:val="000000" w:themeColor="text1"/>
                <w:sz w:val="22"/>
                <w:szCs w:val="22"/>
              </w:rPr>
              <w:t>Cost</w:t>
            </w:r>
          </w:p>
        </w:tc>
      </w:tr>
      <w:tr w:rsidR="64E93303" w14:paraId="697B8FDA" w14:textId="77777777" w:rsidTr="64E93303">
        <w:trPr>
          <w:trHeight w:val="300"/>
        </w:trPr>
        <w:tc>
          <w:tcPr>
            <w:tcW w:w="4495" w:type="dxa"/>
          </w:tcPr>
          <w:p w14:paraId="6C459E26" w14:textId="4377EFE8" w:rsidR="64E93303" w:rsidRDefault="64E93303" w:rsidP="64E93303">
            <w:r w:rsidRPr="64E93303">
              <w:rPr>
                <w:i/>
                <w:iCs/>
                <w:color w:val="7030A0"/>
                <w:sz w:val="22"/>
                <w:szCs w:val="22"/>
              </w:rPr>
              <w:t>5 x $20 Gift Cards</w:t>
            </w:r>
          </w:p>
        </w:tc>
        <w:tc>
          <w:tcPr>
            <w:tcW w:w="3330" w:type="dxa"/>
          </w:tcPr>
          <w:p w14:paraId="02611BAA" w14:textId="54D286DD" w:rsidR="64E93303" w:rsidRDefault="64E93303" w:rsidP="64E93303">
            <w:r w:rsidRPr="64E93303">
              <w:rPr>
                <w:i/>
                <w:iCs/>
                <w:color w:val="7030A0"/>
                <w:sz w:val="22"/>
                <w:szCs w:val="22"/>
              </w:rPr>
              <w:t>Walmart</w:t>
            </w:r>
          </w:p>
        </w:tc>
        <w:tc>
          <w:tcPr>
            <w:tcW w:w="2965" w:type="dxa"/>
          </w:tcPr>
          <w:p w14:paraId="69D88860" w14:textId="2B04A1AF" w:rsidR="64E93303" w:rsidRDefault="64E93303" w:rsidP="64E93303">
            <w:r w:rsidRPr="64E93303">
              <w:rPr>
                <w:i/>
                <w:iCs/>
                <w:color w:val="7030A0"/>
                <w:sz w:val="22"/>
                <w:szCs w:val="22"/>
              </w:rPr>
              <w:t>$100</w:t>
            </w:r>
          </w:p>
        </w:tc>
      </w:tr>
      <w:tr w:rsidR="64E93303" w14:paraId="7DFB0E40" w14:textId="77777777" w:rsidTr="64E93303">
        <w:trPr>
          <w:trHeight w:val="300"/>
        </w:trPr>
        <w:tc>
          <w:tcPr>
            <w:tcW w:w="4495" w:type="dxa"/>
          </w:tcPr>
          <w:p w14:paraId="5F8BDA10" w14:textId="77777777" w:rsidR="64E93303" w:rsidRDefault="64E93303" w:rsidP="64E93303">
            <w:pPr>
              <w:rPr>
                <w:i/>
                <w:iCs/>
                <w:color w:val="8064A2" w:themeColor="accent4"/>
                <w:sz w:val="22"/>
                <w:szCs w:val="22"/>
              </w:rPr>
            </w:pPr>
          </w:p>
        </w:tc>
        <w:tc>
          <w:tcPr>
            <w:tcW w:w="3330" w:type="dxa"/>
          </w:tcPr>
          <w:p w14:paraId="365E2F26" w14:textId="77777777" w:rsidR="64E93303" w:rsidRDefault="64E93303" w:rsidP="64E93303">
            <w:pPr>
              <w:rPr>
                <w:i/>
                <w:iCs/>
                <w:color w:val="8064A2" w:themeColor="accent4"/>
                <w:sz w:val="22"/>
                <w:szCs w:val="22"/>
              </w:rPr>
            </w:pPr>
          </w:p>
        </w:tc>
        <w:tc>
          <w:tcPr>
            <w:tcW w:w="2965" w:type="dxa"/>
          </w:tcPr>
          <w:p w14:paraId="001527A5" w14:textId="77777777" w:rsidR="64E93303" w:rsidRDefault="64E93303" w:rsidP="64E93303">
            <w:pPr>
              <w:rPr>
                <w:i/>
                <w:iCs/>
                <w:color w:val="8064A2" w:themeColor="accent4"/>
                <w:sz w:val="22"/>
                <w:szCs w:val="22"/>
              </w:rPr>
            </w:pPr>
          </w:p>
        </w:tc>
      </w:tr>
    </w:tbl>
    <w:p w14:paraId="442BB624" w14:textId="0DD9B93D" w:rsidR="64E93303" w:rsidRDefault="64E93303" w:rsidP="64E93303">
      <w:pPr>
        <w:rPr>
          <w:color w:val="000000" w:themeColor="text1"/>
        </w:rPr>
      </w:pPr>
    </w:p>
    <w:p w14:paraId="3B1173CB" w14:textId="622D0A21" w:rsidR="64E93303" w:rsidRDefault="64E93303" w:rsidP="64E93303">
      <w:pPr>
        <w:rPr>
          <w:color w:val="000000" w:themeColor="text1"/>
        </w:rPr>
      </w:pPr>
    </w:p>
    <w:sectPr w:rsidR="64E93303" w:rsidSect="00294590">
      <w:headerReference w:type="default" r:id="rId13"/>
      <w:footerReference w:type="default" r:id="rId14"/>
      <w:pgSz w:w="12240" w:h="15840" w:code="1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72738F" w14:textId="77777777" w:rsidR="004D6328" w:rsidRDefault="004D6328" w:rsidP="004B5696">
      <w:r>
        <w:separator/>
      </w:r>
    </w:p>
  </w:endnote>
  <w:endnote w:type="continuationSeparator" w:id="0">
    <w:p w14:paraId="6FBAF83B" w14:textId="77777777" w:rsidR="004D6328" w:rsidRDefault="004D6328" w:rsidP="004B5696">
      <w:r>
        <w:continuationSeparator/>
      </w:r>
    </w:p>
  </w:endnote>
  <w:endnote w:type="continuationNotice" w:id="1">
    <w:p w14:paraId="791FC630" w14:textId="77777777" w:rsidR="004D6328" w:rsidRDefault="004D63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0A7021" w14:textId="3DCC3689" w:rsidR="00F649DE" w:rsidRPr="00E37C70" w:rsidRDefault="1E4626FC" w:rsidP="5C0D9067">
    <w:pPr>
      <w:pStyle w:val="Footer"/>
      <w:tabs>
        <w:tab w:val="clear" w:pos="4680"/>
        <w:tab w:val="clear" w:pos="9360"/>
        <w:tab w:val="left" w:pos="5040"/>
        <w:tab w:val="right" w:pos="9900"/>
      </w:tabs>
      <w:rPr>
        <w:rFonts w:ascii="Calibri" w:hAnsi="Calibri" w:cs="Calibri"/>
      </w:rPr>
    </w:pPr>
    <w:r w:rsidRPr="1E4626FC">
      <w:rPr>
        <w:rFonts w:ascii="Calibri" w:hAnsi="Calibri" w:cs="Calibri"/>
      </w:rPr>
      <w:t>Pro</w:t>
    </w:r>
    <w:r w:rsidR="004330A6">
      <w:rPr>
        <w:rFonts w:ascii="Calibri" w:hAnsi="Calibri" w:cs="Calibri"/>
      </w:rPr>
      <w:t>gram</w:t>
    </w:r>
    <w:r w:rsidRPr="1E4626FC">
      <w:rPr>
        <w:rFonts w:ascii="Calibri" w:hAnsi="Calibri" w:cs="Calibri"/>
      </w:rPr>
      <w:t xml:space="preserve"> Planning Worksheet </w:t>
    </w:r>
    <w:r w:rsidR="004F0591">
      <w:tab/>
    </w:r>
    <w:r w:rsidR="004F0591">
      <w:tab/>
    </w:r>
  </w:p>
  <w:p w14:paraId="4D260DC8" w14:textId="7CBC2541" w:rsidR="1E4626FC" w:rsidRDefault="1E4626FC" w:rsidP="1E4626FC">
    <w:pPr>
      <w:spacing w:after="0"/>
      <w:rPr>
        <w:rFonts w:ascii="Aptos" w:eastAsia="Aptos" w:hAnsi="Aptos" w:cs="Aptos"/>
        <w:szCs w:val="24"/>
      </w:rPr>
    </w:pPr>
    <w:r w:rsidRPr="1E4626FC">
      <w:rPr>
        <w:rFonts w:ascii="Aptos" w:eastAsia="Aptos" w:hAnsi="Aptos" w:cs="Aptos"/>
        <w:szCs w:val="24"/>
      </w:rPr>
      <w:t xml:space="preserve">The </w:t>
    </w:r>
    <w:hyperlink r:id="rId1" w:history="1">
      <w:r w:rsidRPr="1E4626FC">
        <w:rPr>
          <w:rStyle w:val="Hyperlink"/>
          <w:rFonts w:ascii="Aptos" w:eastAsia="Aptos" w:hAnsi="Aptos" w:cs="Aptos"/>
          <w:color w:val="467886"/>
          <w:szCs w:val="24"/>
        </w:rPr>
        <w:t>original version of this resource</w:t>
      </w:r>
    </w:hyperlink>
    <w:r w:rsidRPr="1E4626FC">
      <w:rPr>
        <w:rFonts w:ascii="Aptos" w:eastAsia="Aptos" w:hAnsi="Aptos" w:cs="Aptos"/>
        <w:szCs w:val="24"/>
      </w:rPr>
      <w:t xml:space="preserve"> is from the Duke Clinical Research Institute. You can find the current version in the </w:t>
    </w:r>
    <w:hyperlink r:id="rId2" w:history="1">
      <w:r w:rsidRPr="1E4626FC">
        <w:rPr>
          <w:rStyle w:val="Hyperlink"/>
          <w:rFonts w:ascii="Aptos" w:eastAsia="Aptos" w:hAnsi="Aptos" w:cs="Aptos"/>
          <w:color w:val="467886"/>
          <w:szCs w:val="24"/>
        </w:rPr>
        <w:t>Roadmap for Community Engagement</w:t>
      </w:r>
    </w:hyperlink>
    <w:r w:rsidRPr="1E4626FC">
      <w:rPr>
        <w:rFonts w:ascii="Aptos" w:eastAsia="Aptos" w:hAnsi="Aptos" w:cs="Aptos"/>
        <w:szCs w:val="24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C3C75C" w14:textId="77777777" w:rsidR="004D6328" w:rsidRDefault="004D6328" w:rsidP="004B5696">
      <w:r>
        <w:separator/>
      </w:r>
    </w:p>
  </w:footnote>
  <w:footnote w:type="continuationSeparator" w:id="0">
    <w:p w14:paraId="54C3C717" w14:textId="77777777" w:rsidR="004D6328" w:rsidRDefault="004D6328" w:rsidP="004B5696">
      <w:r>
        <w:continuationSeparator/>
      </w:r>
    </w:p>
  </w:footnote>
  <w:footnote w:type="continuationNotice" w:id="1">
    <w:p w14:paraId="6ECA09BA" w14:textId="77777777" w:rsidR="004D6328" w:rsidRDefault="004D63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10F8B8" w14:textId="444B5EBF" w:rsidR="00F649DE" w:rsidRPr="00D52027" w:rsidRDefault="00CF3407" w:rsidP="00CF3407">
    <w:pPr>
      <w:pStyle w:val="Header"/>
      <w:tabs>
        <w:tab w:val="left" w:pos="1992"/>
      </w:tabs>
      <w:rPr>
        <w:color w:val="00B0F0"/>
      </w:rPr>
    </w:pPr>
    <w:r>
      <w:rPr>
        <w:color w:val="00B0F0"/>
      </w:rPr>
      <w:tab/>
    </w:r>
    <w:r>
      <w:rPr>
        <w:color w:val="00B0F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230C1"/>
    <w:multiLevelType w:val="hybridMultilevel"/>
    <w:tmpl w:val="3E9A0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5466347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TY2NLYwMrEwMDBU0lEKTi0uzszPAykwrAUA9DeqQywAAAA="/>
  </w:docVars>
  <w:rsids>
    <w:rsidRoot w:val="00B97055"/>
    <w:rsid w:val="00001D33"/>
    <w:rsid w:val="0000200A"/>
    <w:rsid w:val="0000278D"/>
    <w:rsid w:val="00002DE7"/>
    <w:rsid w:val="00005055"/>
    <w:rsid w:val="0001008A"/>
    <w:rsid w:val="00011003"/>
    <w:rsid w:val="00012426"/>
    <w:rsid w:val="000124F9"/>
    <w:rsid w:val="000154C0"/>
    <w:rsid w:val="000162C1"/>
    <w:rsid w:val="0002039B"/>
    <w:rsid w:val="00023662"/>
    <w:rsid w:val="00023F3A"/>
    <w:rsid w:val="00024333"/>
    <w:rsid w:val="000257E0"/>
    <w:rsid w:val="00025B79"/>
    <w:rsid w:val="00033901"/>
    <w:rsid w:val="000339A4"/>
    <w:rsid w:val="000348FE"/>
    <w:rsid w:val="00034B84"/>
    <w:rsid w:val="000354A0"/>
    <w:rsid w:val="00043A43"/>
    <w:rsid w:val="00044E69"/>
    <w:rsid w:val="00045F31"/>
    <w:rsid w:val="000461E6"/>
    <w:rsid w:val="00046D3B"/>
    <w:rsid w:val="0004702D"/>
    <w:rsid w:val="00050790"/>
    <w:rsid w:val="0005116F"/>
    <w:rsid w:val="000525DF"/>
    <w:rsid w:val="00053FEA"/>
    <w:rsid w:val="00056079"/>
    <w:rsid w:val="0005627A"/>
    <w:rsid w:val="000568D1"/>
    <w:rsid w:val="00057494"/>
    <w:rsid w:val="00064082"/>
    <w:rsid w:val="000641EE"/>
    <w:rsid w:val="000642C5"/>
    <w:rsid w:val="000648C2"/>
    <w:rsid w:val="00064CAB"/>
    <w:rsid w:val="00064D14"/>
    <w:rsid w:val="00067CE5"/>
    <w:rsid w:val="00070109"/>
    <w:rsid w:val="000706D1"/>
    <w:rsid w:val="000716E1"/>
    <w:rsid w:val="00071AC0"/>
    <w:rsid w:val="00072063"/>
    <w:rsid w:val="00072EF5"/>
    <w:rsid w:val="00074DD4"/>
    <w:rsid w:val="00075429"/>
    <w:rsid w:val="0007672D"/>
    <w:rsid w:val="00083040"/>
    <w:rsid w:val="00083DA5"/>
    <w:rsid w:val="000840D5"/>
    <w:rsid w:val="000871A1"/>
    <w:rsid w:val="00087D69"/>
    <w:rsid w:val="00090353"/>
    <w:rsid w:val="0009115B"/>
    <w:rsid w:val="00092006"/>
    <w:rsid w:val="000945D8"/>
    <w:rsid w:val="000948DF"/>
    <w:rsid w:val="00095060"/>
    <w:rsid w:val="00095520"/>
    <w:rsid w:val="00097742"/>
    <w:rsid w:val="000A1F05"/>
    <w:rsid w:val="000A2148"/>
    <w:rsid w:val="000A2C4D"/>
    <w:rsid w:val="000A31D8"/>
    <w:rsid w:val="000A6041"/>
    <w:rsid w:val="000A616D"/>
    <w:rsid w:val="000A76FF"/>
    <w:rsid w:val="000B1DEF"/>
    <w:rsid w:val="000B53FC"/>
    <w:rsid w:val="000B679D"/>
    <w:rsid w:val="000B7B93"/>
    <w:rsid w:val="000C1348"/>
    <w:rsid w:val="000C17EE"/>
    <w:rsid w:val="000C2F62"/>
    <w:rsid w:val="000C3743"/>
    <w:rsid w:val="000C3F05"/>
    <w:rsid w:val="000C4CBC"/>
    <w:rsid w:val="000C4E77"/>
    <w:rsid w:val="000C5208"/>
    <w:rsid w:val="000D1CDB"/>
    <w:rsid w:val="000D3924"/>
    <w:rsid w:val="000D6164"/>
    <w:rsid w:val="000D6891"/>
    <w:rsid w:val="000D7B6C"/>
    <w:rsid w:val="000D7FFC"/>
    <w:rsid w:val="000E45D8"/>
    <w:rsid w:val="000F0468"/>
    <w:rsid w:val="000F0F06"/>
    <w:rsid w:val="000F12A2"/>
    <w:rsid w:val="000F3320"/>
    <w:rsid w:val="000F590A"/>
    <w:rsid w:val="000F7384"/>
    <w:rsid w:val="00100710"/>
    <w:rsid w:val="00101BAC"/>
    <w:rsid w:val="0010483A"/>
    <w:rsid w:val="00105BA2"/>
    <w:rsid w:val="00105C09"/>
    <w:rsid w:val="00107055"/>
    <w:rsid w:val="0010729A"/>
    <w:rsid w:val="001106A8"/>
    <w:rsid w:val="00113C58"/>
    <w:rsid w:val="001156AF"/>
    <w:rsid w:val="00115FE5"/>
    <w:rsid w:val="00122055"/>
    <w:rsid w:val="001225AA"/>
    <w:rsid w:val="00123343"/>
    <w:rsid w:val="0012573C"/>
    <w:rsid w:val="001271C4"/>
    <w:rsid w:val="00127C55"/>
    <w:rsid w:val="00131342"/>
    <w:rsid w:val="00136023"/>
    <w:rsid w:val="00141409"/>
    <w:rsid w:val="00141B08"/>
    <w:rsid w:val="00141BF9"/>
    <w:rsid w:val="0014425A"/>
    <w:rsid w:val="00144990"/>
    <w:rsid w:val="00145788"/>
    <w:rsid w:val="001461FA"/>
    <w:rsid w:val="00152783"/>
    <w:rsid w:val="0015421C"/>
    <w:rsid w:val="00156E96"/>
    <w:rsid w:val="00157131"/>
    <w:rsid w:val="001572E1"/>
    <w:rsid w:val="00160089"/>
    <w:rsid w:val="0016028C"/>
    <w:rsid w:val="00161020"/>
    <w:rsid w:val="001610D2"/>
    <w:rsid w:val="001618CE"/>
    <w:rsid w:val="001626B2"/>
    <w:rsid w:val="00163102"/>
    <w:rsid w:val="00164FA7"/>
    <w:rsid w:val="0016542A"/>
    <w:rsid w:val="001676BE"/>
    <w:rsid w:val="001706A7"/>
    <w:rsid w:val="001707F5"/>
    <w:rsid w:val="00170F20"/>
    <w:rsid w:val="00172571"/>
    <w:rsid w:val="00173173"/>
    <w:rsid w:val="0017416D"/>
    <w:rsid w:val="00174E77"/>
    <w:rsid w:val="00176206"/>
    <w:rsid w:val="00176CBF"/>
    <w:rsid w:val="0018056B"/>
    <w:rsid w:val="00182AE9"/>
    <w:rsid w:val="00183451"/>
    <w:rsid w:val="001846CD"/>
    <w:rsid w:val="001866A9"/>
    <w:rsid w:val="001878F3"/>
    <w:rsid w:val="00193C92"/>
    <w:rsid w:val="00193E34"/>
    <w:rsid w:val="00193EB6"/>
    <w:rsid w:val="0019466A"/>
    <w:rsid w:val="001A01DB"/>
    <w:rsid w:val="001A0DF7"/>
    <w:rsid w:val="001A4338"/>
    <w:rsid w:val="001A5642"/>
    <w:rsid w:val="001A6293"/>
    <w:rsid w:val="001B0D69"/>
    <w:rsid w:val="001B1F9F"/>
    <w:rsid w:val="001B278E"/>
    <w:rsid w:val="001B2975"/>
    <w:rsid w:val="001B3D0A"/>
    <w:rsid w:val="001B6EFC"/>
    <w:rsid w:val="001B7EC4"/>
    <w:rsid w:val="001C29A2"/>
    <w:rsid w:val="001C2BFF"/>
    <w:rsid w:val="001C410E"/>
    <w:rsid w:val="001C4869"/>
    <w:rsid w:val="001C56D3"/>
    <w:rsid w:val="001C5BA0"/>
    <w:rsid w:val="001C5DF9"/>
    <w:rsid w:val="001C64C4"/>
    <w:rsid w:val="001C7A72"/>
    <w:rsid w:val="001D0591"/>
    <w:rsid w:val="001D0AC3"/>
    <w:rsid w:val="001D0ED5"/>
    <w:rsid w:val="001D1619"/>
    <w:rsid w:val="001D30CF"/>
    <w:rsid w:val="001D34B6"/>
    <w:rsid w:val="001D4C1B"/>
    <w:rsid w:val="001D5938"/>
    <w:rsid w:val="001E0D41"/>
    <w:rsid w:val="001E39BD"/>
    <w:rsid w:val="001E3E4B"/>
    <w:rsid w:val="001E4242"/>
    <w:rsid w:val="001E55D0"/>
    <w:rsid w:val="001E6371"/>
    <w:rsid w:val="001E64B4"/>
    <w:rsid w:val="001F0128"/>
    <w:rsid w:val="001F1A5C"/>
    <w:rsid w:val="001F1E3A"/>
    <w:rsid w:val="001F4F3D"/>
    <w:rsid w:val="001F555E"/>
    <w:rsid w:val="001F5798"/>
    <w:rsid w:val="001F64E7"/>
    <w:rsid w:val="001F6843"/>
    <w:rsid w:val="001F6AC1"/>
    <w:rsid w:val="001F721D"/>
    <w:rsid w:val="002032A9"/>
    <w:rsid w:val="0020470D"/>
    <w:rsid w:val="002061CC"/>
    <w:rsid w:val="002061DF"/>
    <w:rsid w:val="00207B4D"/>
    <w:rsid w:val="00210E3A"/>
    <w:rsid w:val="002128F3"/>
    <w:rsid w:val="00212A6B"/>
    <w:rsid w:val="00213722"/>
    <w:rsid w:val="00214520"/>
    <w:rsid w:val="00216454"/>
    <w:rsid w:val="00216792"/>
    <w:rsid w:val="00216861"/>
    <w:rsid w:val="002170DB"/>
    <w:rsid w:val="00225274"/>
    <w:rsid w:val="0022667A"/>
    <w:rsid w:val="0023018F"/>
    <w:rsid w:val="00230D1B"/>
    <w:rsid w:val="00234371"/>
    <w:rsid w:val="002409E8"/>
    <w:rsid w:val="00240DF2"/>
    <w:rsid w:val="00241F20"/>
    <w:rsid w:val="00241FDB"/>
    <w:rsid w:val="0024248A"/>
    <w:rsid w:val="00243B2D"/>
    <w:rsid w:val="0024473F"/>
    <w:rsid w:val="00245AE9"/>
    <w:rsid w:val="00245CDC"/>
    <w:rsid w:val="00246B6E"/>
    <w:rsid w:val="002470F2"/>
    <w:rsid w:val="00247EA7"/>
    <w:rsid w:val="002509A5"/>
    <w:rsid w:val="002512FF"/>
    <w:rsid w:val="00252E78"/>
    <w:rsid w:val="00254DD7"/>
    <w:rsid w:val="00255F06"/>
    <w:rsid w:val="00256B38"/>
    <w:rsid w:val="00257687"/>
    <w:rsid w:val="00257A0E"/>
    <w:rsid w:val="0026072D"/>
    <w:rsid w:val="0026162B"/>
    <w:rsid w:val="00262E73"/>
    <w:rsid w:val="00263169"/>
    <w:rsid w:val="00263D4F"/>
    <w:rsid w:val="0026665F"/>
    <w:rsid w:val="00270550"/>
    <w:rsid w:val="00271D41"/>
    <w:rsid w:val="0027486B"/>
    <w:rsid w:val="00274B1D"/>
    <w:rsid w:val="00274C22"/>
    <w:rsid w:val="00276AE7"/>
    <w:rsid w:val="002775A0"/>
    <w:rsid w:val="00277C08"/>
    <w:rsid w:val="002800AF"/>
    <w:rsid w:val="002812F1"/>
    <w:rsid w:val="002819A2"/>
    <w:rsid w:val="00282125"/>
    <w:rsid w:val="0028580B"/>
    <w:rsid w:val="0028582F"/>
    <w:rsid w:val="002858A3"/>
    <w:rsid w:val="00285A20"/>
    <w:rsid w:val="00286194"/>
    <w:rsid w:val="00287538"/>
    <w:rsid w:val="0028787D"/>
    <w:rsid w:val="00287F18"/>
    <w:rsid w:val="00292F27"/>
    <w:rsid w:val="00294284"/>
    <w:rsid w:val="00294590"/>
    <w:rsid w:val="00294BF2"/>
    <w:rsid w:val="00297EEC"/>
    <w:rsid w:val="002A0C8B"/>
    <w:rsid w:val="002A1AC9"/>
    <w:rsid w:val="002A1F00"/>
    <w:rsid w:val="002A20CA"/>
    <w:rsid w:val="002A46C4"/>
    <w:rsid w:val="002A4C9B"/>
    <w:rsid w:val="002A5284"/>
    <w:rsid w:val="002A6092"/>
    <w:rsid w:val="002B139C"/>
    <w:rsid w:val="002B35CC"/>
    <w:rsid w:val="002B5E28"/>
    <w:rsid w:val="002C0297"/>
    <w:rsid w:val="002C0834"/>
    <w:rsid w:val="002C3B3C"/>
    <w:rsid w:val="002C3D28"/>
    <w:rsid w:val="002C3DB7"/>
    <w:rsid w:val="002C419E"/>
    <w:rsid w:val="002C4CEB"/>
    <w:rsid w:val="002C7BFF"/>
    <w:rsid w:val="002D084F"/>
    <w:rsid w:val="002D133C"/>
    <w:rsid w:val="002D2455"/>
    <w:rsid w:val="002D251C"/>
    <w:rsid w:val="002D5CF9"/>
    <w:rsid w:val="002D5D9B"/>
    <w:rsid w:val="002D7233"/>
    <w:rsid w:val="002E0DDE"/>
    <w:rsid w:val="002E1566"/>
    <w:rsid w:val="002E5C8D"/>
    <w:rsid w:val="002E68E1"/>
    <w:rsid w:val="002F1211"/>
    <w:rsid w:val="002F2559"/>
    <w:rsid w:val="002F2AD4"/>
    <w:rsid w:val="002F2BF4"/>
    <w:rsid w:val="002F2F99"/>
    <w:rsid w:val="002F40FA"/>
    <w:rsid w:val="002F627B"/>
    <w:rsid w:val="002F6A71"/>
    <w:rsid w:val="0030107F"/>
    <w:rsid w:val="0030316E"/>
    <w:rsid w:val="00303D50"/>
    <w:rsid w:val="0030449E"/>
    <w:rsid w:val="0030647C"/>
    <w:rsid w:val="00306E00"/>
    <w:rsid w:val="00312230"/>
    <w:rsid w:val="00312B42"/>
    <w:rsid w:val="0031415B"/>
    <w:rsid w:val="00314191"/>
    <w:rsid w:val="00314531"/>
    <w:rsid w:val="003169D2"/>
    <w:rsid w:val="0032139A"/>
    <w:rsid w:val="00323BCA"/>
    <w:rsid w:val="00323FE1"/>
    <w:rsid w:val="00326C32"/>
    <w:rsid w:val="003273D8"/>
    <w:rsid w:val="00327615"/>
    <w:rsid w:val="00327940"/>
    <w:rsid w:val="00336E1E"/>
    <w:rsid w:val="0033779E"/>
    <w:rsid w:val="0034052E"/>
    <w:rsid w:val="003434F3"/>
    <w:rsid w:val="00343A04"/>
    <w:rsid w:val="00343D27"/>
    <w:rsid w:val="00343E31"/>
    <w:rsid w:val="003517BE"/>
    <w:rsid w:val="003529B4"/>
    <w:rsid w:val="00352D14"/>
    <w:rsid w:val="0035329C"/>
    <w:rsid w:val="00353DD4"/>
    <w:rsid w:val="0036063F"/>
    <w:rsid w:val="00361C1D"/>
    <w:rsid w:val="00362926"/>
    <w:rsid w:val="003632E9"/>
    <w:rsid w:val="00365DAB"/>
    <w:rsid w:val="00366BCD"/>
    <w:rsid w:val="0036781D"/>
    <w:rsid w:val="00370222"/>
    <w:rsid w:val="00370CEF"/>
    <w:rsid w:val="0037159B"/>
    <w:rsid w:val="003718AB"/>
    <w:rsid w:val="003727D8"/>
    <w:rsid w:val="00375B83"/>
    <w:rsid w:val="00377005"/>
    <w:rsid w:val="003806F8"/>
    <w:rsid w:val="003820DA"/>
    <w:rsid w:val="0038279D"/>
    <w:rsid w:val="00382BA8"/>
    <w:rsid w:val="003831AD"/>
    <w:rsid w:val="00383551"/>
    <w:rsid w:val="00384C14"/>
    <w:rsid w:val="003937D0"/>
    <w:rsid w:val="00393993"/>
    <w:rsid w:val="00394952"/>
    <w:rsid w:val="0039576C"/>
    <w:rsid w:val="003A0AB7"/>
    <w:rsid w:val="003A1B50"/>
    <w:rsid w:val="003A3018"/>
    <w:rsid w:val="003A35CA"/>
    <w:rsid w:val="003A3B4C"/>
    <w:rsid w:val="003A4145"/>
    <w:rsid w:val="003A4652"/>
    <w:rsid w:val="003A4917"/>
    <w:rsid w:val="003A7F45"/>
    <w:rsid w:val="003B00AC"/>
    <w:rsid w:val="003B0A67"/>
    <w:rsid w:val="003B0B6A"/>
    <w:rsid w:val="003B198D"/>
    <w:rsid w:val="003B273C"/>
    <w:rsid w:val="003B32D5"/>
    <w:rsid w:val="003B4386"/>
    <w:rsid w:val="003B4BB2"/>
    <w:rsid w:val="003B4DBF"/>
    <w:rsid w:val="003B6814"/>
    <w:rsid w:val="003B698C"/>
    <w:rsid w:val="003C0E80"/>
    <w:rsid w:val="003C1750"/>
    <w:rsid w:val="003C207C"/>
    <w:rsid w:val="003C2A70"/>
    <w:rsid w:val="003C444F"/>
    <w:rsid w:val="003C7511"/>
    <w:rsid w:val="003D16D5"/>
    <w:rsid w:val="003D21D2"/>
    <w:rsid w:val="003D2AFF"/>
    <w:rsid w:val="003D37EF"/>
    <w:rsid w:val="003D5406"/>
    <w:rsid w:val="003D6EF8"/>
    <w:rsid w:val="003D710D"/>
    <w:rsid w:val="003D7646"/>
    <w:rsid w:val="003E0104"/>
    <w:rsid w:val="003E06D3"/>
    <w:rsid w:val="003E2394"/>
    <w:rsid w:val="003E2641"/>
    <w:rsid w:val="003E2D54"/>
    <w:rsid w:val="003E6506"/>
    <w:rsid w:val="003E747A"/>
    <w:rsid w:val="003F00F1"/>
    <w:rsid w:val="003F3F52"/>
    <w:rsid w:val="003F3FB5"/>
    <w:rsid w:val="003F4119"/>
    <w:rsid w:val="003F4242"/>
    <w:rsid w:val="003F47D1"/>
    <w:rsid w:val="003F4C9B"/>
    <w:rsid w:val="003F501D"/>
    <w:rsid w:val="003F52D5"/>
    <w:rsid w:val="003F613B"/>
    <w:rsid w:val="003F709A"/>
    <w:rsid w:val="003F7E1E"/>
    <w:rsid w:val="003F7F8B"/>
    <w:rsid w:val="0040068E"/>
    <w:rsid w:val="00402DA6"/>
    <w:rsid w:val="004032E0"/>
    <w:rsid w:val="00403E55"/>
    <w:rsid w:val="00403F46"/>
    <w:rsid w:val="00405224"/>
    <w:rsid w:val="00405F35"/>
    <w:rsid w:val="00406D2A"/>
    <w:rsid w:val="00410102"/>
    <w:rsid w:val="0041255B"/>
    <w:rsid w:val="00412C0D"/>
    <w:rsid w:val="004138F0"/>
    <w:rsid w:val="00413A6F"/>
    <w:rsid w:val="00416E2C"/>
    <w:rsid w:val="00416F5B"/>
    <w:rsid w:val="00420018"/>
    <w:rsid w:val="00422237"/>
    <w:rsid w:val="00422CE4"/>
    <w:rsid w:val="004230DB"/>
    <w:rsid w:val="00423FA5"/>
    <w:rsid w:val="00424134"/>
    <w:rsid w:val="00432D9A"/>
    <w:rsid w:val="004330A6"/>
    <w:rsid w:val="00434BC7"/>
    <w:rsid w:val="00434C37"/>
    <w:rsid w:val="00434C77"/>
    <w:rsid w:val="00434D83"/>
    <w:rsid w:val="004354D1"/>
    <w:rsid w:val="00435ABD"/>
    <w:rsid w:val="0044192B"/>
    <w:rsid w:val="004431BF"/>
    <w:rsid w:val="0044483D"/>
    <w:rsid w:val="00446CE8"/>
    <w:rsid w:val="0044719E"/>
    <w:rsid w:val="00447833"/>
    <w:rsid w:val="004511FD"/>
    <w:rsid w:val="00454E3D"/>
    <w:rsid w:val="00455D18"/>
    <w:rsid w:val="004561CD"/>
    <w:rsid w:val="004576F8"/>
    <w:rsid w:val="0046122F"/>
    <w:rsid w:val="00462B28"/>
    <w:rsid w:val="00462D49"/>
    <w:rsid w:val="004636F2"/>
    <w:rsid w:val="0046523A"/>
    <w:rsid w:val="004715C2"/>
    <w:rsid w:val="00471E4C"/>
    <w:rsid w:val="0047224B"/>
    <w:rsid w:val="0047243F"/>
    <w:rsid w:val="00472EB0"/>
    <w:rsid w:val="004732F7"/>
    <w:rsid w:val="00473FD9"/>
    <w:rsid w:val="00476810"/>
    <w:rsid w:val="00476AED"/>
    <w:rsid w:val="00480B11"/>
    <w:rsid w:val="0048123A"/>
    <w:rsid w:val="00482B2C"/>
    <w:rsid w:val="00482BC8"/>
    <w:rsid w:val="00484315"/>
    <w:rsid w:val="00486436"/>
    <w:rsid w:val="00486567"/>
    <w:rsid w:val="00486569"/>
    <w:rsid w:val="00487728"/>
    <w:rsid w:val="00487DDE"/>
    <w:rsid w:val="00490A59"/>
    <w:rsid w:val="004930AA"/>
    <w:rsid w:val="0049437B"/>
    <w:rsid w:val="00494F00"/>
    <w:rsid w:val="00497431"/>
    <w:rsid w:val="004A1270"/>
    <w:rsid w:val="004A2020"/>
    <w:rsid w:val="004A5993"/>
    <w:rsid w:val="004B11FF"/>
    <w:rsid w:val="004B390E"/>
    <w:rsid w:val="004B3F30"/>
    <w:rsid w:val="004B4B8F"/>
    <w:rsid w:val="004B5696"/>
    <w:rsid w:val="004B577F"/>
    <w:rsid w:val="004B57AD"/>
    <w:rsid w:val="004B58BD"/>
    <w:rsid w:val="004B6D6E"/>
    <w:rsid w:val="004C0348"/>
    <w:rsid w:val="004C0E5D"/>
    <w:rsid w:val="004C157D"/>
    <w:rsid w:val="004C3620"/>
    <w:rsid w:val="004C4D2A"/>
    <w:rsid w:val="004C5A65"/>
    <w:rsid w:val="004C651E"/>
    <w:rsid w:val="004D2158"/>
    <w:rsid w:val="004D4EBA"/>
    <w:rsid w:val="004D6328"/>
    <w:rsid w:val="004E2250"/>
    <w:rsid w:val="004E6AD1"/>
    <w:rsid w:val="004E6D20"/>
    <w:rsid w:val="004E731D"/>
    <w:rsid w:val="004F0591"/>
    <w:rsid w:val="004F07F0"/>
    <w:rsid w:val="004F4251"/>
    <w:rsid w:val="004F4FBD"/>
    <w:rsid w:val="004F56BA"/>
    <w:rsid w:val="004F6018"/>
    <w:rsid w:val="004F71C5"/>
    <w:rsid w:val="004F7E02"/>
    <w:rsid w:val="005018EA"/>
    <w:rsid w:val="005028A7"/>
    <w:rsid w:val="00506CD5"/>
    <w:rsid w:val="0051128F"/>
    <w:rsid w:val="0051143B"/>
    <w:rsid w:val="00515193"/>
    <w:rsid w:val="005159C5"/>
    <w:rsid w:val="005170DF"/>
    <w:rsid w:val="0051759D"/>
    <w:rsid w:val="00517677"/>
    <w:rsid w:val="0052019D"/>
    <w:rsid w:val="00522D7D"/>
    <w:rsid w:val="00523D6D"/>
    <w:rsid w:val="00527282"/>
    <w:rsid w:val="00527399"/>
    <w:rsid w:val="005336D9"/>
    <w:rsid w:val="005336DE"/>
    <w:rsid w:val="00533EAC"/>
    <w:rsid w:val="00534DAD"/>
    <w:rsid w:val="00537264"/>
    <w:rsid w:val="00537876"/>
    <w:rsid w:val="00540CC3"/>
    <w:rsid w:val="00541298"/>
    <w:rsid w:val="0054242B"/>
    <w:rsid w:val="005432B1"/>
    <w:rsid w:val="00543D1C"/>
    <w:rsid w:val="0054611E"/>
    <w:rsid w:val="00546845"/>
    <w:rsid w:val="00553587"/>
    <w:rsid w:val="00554259"/>
    <w:rsid w:val="0055445D"/>
    <w:rsid w:val="00555D7E"/>
    <w:rsid w:val="0056032A"/>
    <w:rsid w:val="00563726"/>
    <w:rsid w:val="00565DE6"/>
    <w:rsid w:val="005663E7"/>
    <w:rsid w:val="00567463"/>
    <w:rsid w:val="00570451"/>
    <w:rsid w:val="00570893"/>
    <w:rsid w:val="005713D7"/>
    <w:rsid w:val="005740A1"/>
    <w:rsid w:val="00575032"/>
    <w:rsid w:val="00580EE0"/>
    <w:rsid w:val="00581A72"/>
    <w:rsid w:val="00581DA5"/>
    <w:rsid w:val="00585B43"/>
    <w:rsid w:val="00587A46"/>
    <w:rsid w:val="00590000"/>
    <w:rsid w:val="005906F5"/>
    <w:rsid w:val="005908F8"/>
    <w:rsid w:val="00591071"/>
    <w:rsid w:val="00594C1B"/>
    <w:rsid w:val="005962B3"/>
    <w:rsid w:val="0059686B"/>
    <w:rsid w:val="00597B69"/>
    <w:rsid w:val="005A0E52"/>
    <w:rsid w:val="005A2614"/>
    <w:rsid w:val="005A392C"/>
    <w:rsid w:val="005A4693"/>
    <w:rsid w:val="005A7CCD"/>
    <w:rsid w:val="005B215C"/>
    <w:rsid w:val="005B3C53"/>
    <w:rsid w:val="005B44D7"/>
    <w:rsid w:val="005B4A99"/>
    <w:rsid w:val="005B4AD1"/>
    <w:rsid w:val="005C02AE"/>
    <w:rsid w:val="005C4178"/>
    <w:rsid w:val="005C4AC7"/>
    <w:rsid w:val="005C5945"/>
    <w:rsid w:val="005C6906"/>
    <w:rsid w:val="005D0D91"/>
    <w:rsid w:val="005D156A"/>
    <w:rsid w:val="005D2DAC"/>
    <w:rsid w:val="005D3E24"/>
    <w:rsid w:val="005D4035"/>
    <w:rsid w:val="005D431C"/>
    <w:rsid w:val="005D4795"/>
    <w:rsid w:val="005D4CA5"/>
    <w:rsid w:val="005D508F"/>
    <w:rsid w:val="005E3763"/>
    <w:rsid w:val="005E3E1B"/>
    <w:rsid w:val="005E3E2B"/>
    <w:rsid w:val="005E49A9"/>
    <w:rsid w:val="005F1D40"/>
    <w:rsid w:val="005F5585"/>
    <w:rsid w:val="005F5B4A"/>
    <w:rsid w:val="005F5CC9"/>
    <w:rsid w:val="005F7810"/>
    <w:rsid w:val="006007AA"/>
    <w:rsid w:val="00600C65"/>
    <w:rsid w:val="0060107C"/>
    <w:rsid w:val="006030AD"/>
    <w:rsid w:val="00603AA1"/>
    <w:rsid w:val="0060445F"/>
    <w:rsid w:val="0060542E"/>
    <w:rsid w:val="00607D90"/>
    <w:rsid w:val="00610DFA"/>
    <w:rsid w:val="006116BF"/>
    <w:rsid w:val="00613247"/>
    <w:rsid w:val="006140D4"/>
    <w:rsid w:val="00620896"/>
    <w:rsid w:val="00622E78"/>
    <w:rsid w:val="00624994"/>
    <w:rsid w:val="00624ACA"/>
    <w:rsid w:val="006252AB"/>
    <w:rsid w:val="00625A1E"/>
    <w:rsid w:val="00625BE3"/>
    <w:rsid w:val="00625EBE"/>
    <w:rsid w:val="0062671E"/>
    <w:rsid w:val="00626A38"/>
    <w:rsid w:val="00630036"/>
    <w:rsid w:val="006305F8"/>
    <w:rsid w:val="006339CF"/>
    <w:rsid w:val="006346B5"/>
    <w:rsid w:val="00634958"/>
    <w:rsid w:val="00636C73"/>
    <w:rsid w:val="00642BF1"/>
    <w:rsid w:val="00643D76"/>
    <w:rsid w:val="00644DB6"/>
    <w:rsid w:val="0064639B"/>
    <w:rsid w:val="0064740C"/>
    <w:rsid w:val="00650CF8"/>
    <w:rsid w:val="00655168"/>
    <w:rsid w:val="00655294"/>
    <w:rsid w:val="00656375"/>
    <w:rsid w:val="00657C96"/>
    <w:rsid w:val="00661BC1"/>
    <w:rsid w:val="00662916"/>
    <w:rsid w:val="006640DE"/>
    <w:rsid w:val="00664AB8"/>
    <w:rsid w:val="00666314"/>
    <w:rsid w:val="0066633D"/>
    <w:rsid w:val="00666A2A"/>
    <w:rsid w:val="006703A3"/>
    <w:rsid w:val="0067089E"/>
    <w:rsid w:val="00670E7B"/>
    <w:rsid w:val="006752A0"/>
    <w:rsid w:val="0067559E"/>
    <w:rsid w:val="006759AA"/>
    <w:rsid w:val="00677079"/>
    <w:rsid w:val="00677352"/>
    <w:rsid w:val="0068291D"/>
    <w:rsid w:val="00683882"/>
    <w:rsid w:val="00683963"/>
    <w:rsid w:val="006877E3"/>
    <w:rsid w:val="006918B2"/>
    <w:rsid w:val="00691F42"/>
    <w:rsid w:val="00693406"/>
    <w:rsid w:val="0069538F"/>
    <w:rsid w:val="006972BC"/>
    <w:rsid w:val="00697397"/>
    <w:rsid w:val="006A1D43"/>
    <w:rsid w:val="006A223A"/>
    <w:rsid w:val="006A22E2"/>
    <w:rsid w:val="006A2BC9"/>
    <w:rsid w:val="006A3D8B"/>
    <w:rsid w:val="006A6ADF"/>
    <w:rsid w:val="006A6E72"/>
    <w:rsid w:val="006A6FC1"/>
    <w:rsid w:val="006A71E2"/>
    <w:rsid w:val="006A7D10"/>
    <w:rsid w:val="006B359B"/>
    <w:rsid w:val="006B39F2"/>
    <w:rsid w:val="006B5BDF"/>
    <w:rsid w:val="006B6C3B"/>
    <w:rsid w:val="006C04CE"/>
    <w:rsid w:val="006C1F09"/>
    <w:rsid w:val="006C2361"/>
    <w:rsid w:val="006C37ED"/>
    <w:rsid w:val="006C3E62"/>
    <w:rsid w:val="006C5DCC"/>
    <w:rsid w:val="006C7B2C"/>
    <w:rsid w:val="006D0112"/>
    <w:rsid w:val="006D027A"/>
    <w:rsid w:val="006D5CB3"/>
    <w:rsid w:val="006D5E0E"/>
    <w:rsid w:val="006D6145"/>
    <w:rsid w:val="006D61F6"/>
    <w:rsid w:val="006E09C8"/>
    <w:rsid w:val="006E2F5A"/>
    <w:rsid w:val="006E3E34"/>
    <w:rsid w:val="006E67A2"/>
    <w:rsid w:val="006F0481"/>
    <w:rsid w:val="006F2BBE"/>
    <w:rsid w:val="006F3F79"/>
    <w:rsid w:val="006F7A44"/>
    <w:rsid w:val="006F7EF7"/>
    <w:rsid w:val="0070027B"/>
    <w:rsid w:val="00701730"/>
    <w:rsid w:val="00705391"/>
    <w:rsid w:val="00705477"/>
    <w:rsid w:val="00707E21"/>
    <w:rsid w:val="00707F0B"/>
    <w:rsid w:val="00710473"/>
    <w:rsid w:val="00710793"/>
    <w:rsid w:val="00710E3F"/>
    <w:rsid w:val="00712AB4"/>
    <w:rsid w:val="007143B9"/>
    <w:rsid w:val="00716291"/>
    <w:rsid w:val="007169FA"/>
    <w:rsid w:val="00716C15"/>
    <w:rsid w:val="0071732A"/>
    <w:rsid w:val="00721B0D"/>
    <w:rsid w:val="007221D3"/>
    <w:rsid w:val="0072271E"/>
    <w:rsid w:val="00722F67"/>
    <w:rsid w:val="0072374F"/>
    <w:rsid w:val="0072500F"/>
    <w:rsid w:val="00725F43"/>
    <w:rsid w:val="007273F8"/>
    <w:rsid w:val="00727E1D"/>
    <w:rsid w:val="007324A1"/>
    <w:rsid w:val="00732D9B"/>
    <w:rsid w:val="00732DFD"/>
    <w:rsid w:val="00734DCC"/>
    <w:rsid w:val="00737787"/>
    <w:rsid w:val="0074172D"/>
    <w:rsid w:val="00741E4D"/>
    <w:rsid w:val="00742810"/>
    <w:rsid w:val="00742C15"/>
    <w:rsid w:val="00742E09"/>
    <w:rsid w:val="00744BA4"/>
    <w:rsid w:val="0074596E"/>
    <w:rsid w:val="00750176"/>
    <w:rsid w:val="00751C02"/>
    <w:rsid w:val="00752806"/>
    <w:rsid w:val="007544C8"/>
    <w:rsid w:val="00756292"/>
    <w:rsid w:val="0075798B"/>
    <w:rsid w:val="007604F9"/>
    <w:rsid w:val="00761753"/>
    <w:rsid w:val="00761BC0"/>
    <w:rsid w:val="00762DE9"/>
    <w:rsid w:val="007638FE"/>
    <w:rsid w:val="007655D2"/>
    <w:rsid w:val="007659F6"/>
    <w:rsid w:val="00765B58"/>
    <w:rsid w:val="00766C28"/>
    <w:rsid w:val="00767197"/>
    <w:rsid w:val="00767A2C"/>
    <w:rsid w:val="0077034C"/>
    <w:rsid w:val="0077051C"/>
    <w:rsid w:val="00771935"/>
    <w:rsid w:val="00772987"/>
    <w:rsid w:val="007742C8"/>
    <w:rsid w:val="0077461A"/>
    <w:rsid w:val="007748F5"/>
    <w:rsid w:val="00774CE5"/>
    <w:rsid w:val="00777FF3"/>
    <w:rsid w:val="00781B22"/>
    <w:rsid w:val="007826C5"/>
    <w:rsid w:val="00783AD0"/>
    <w:rsid w:val="00783FED"/>
    <w:rsid w:val="00785AC9"/>
    <w:rsid w:val="00787D7A"/>
    <w:rsid w:val="0079088D"/>
    <w:rsid w:val="00791CE2"/>
    <w:rsid w:val="007927C2"/>
    <w:rsid w:val="007933F5"/>
    <w:rsid w:val="0079419D"/>
    <w:rsid w:val="007942DE"/>
    <w:rsid w:val="0079567D"/>
    <w:rsid w:val="00795AA9"/>
    <w:rsid w:val="00796991"/>
    <w:rsid w:val="007974D6"/>
    <w:rsid w:val="0079782B"/>
    <w:rsid w:val="00797D2C"/>
    <w:rsid w:val="007A215E"/>
    <w:rsid w:val="007A2C63"/>
    <w:rsid w:val="007A2FEE"/>
    <w:rsid w:val="007A5F48"/>
    <w:rsid w:val="007A7007"/>
    <w:rsid w:val="007A778E"/>
    <w:rsid w:val="007A7CAB"/>
    <w:rsid w:val="007A7CDE"/>
    <w:rsid w:val="007B06D9"/>
    <w:rsid w:val="007B102B"/>
    <w:rsid w:val="007B128A"/>
    <w:rsid w:val="007B2EBF"/>
    <w:rsid w:val="007B41BD"/>
    <w:rsid w:val="007B54FB"/>
    <w:rsid w:val="007C053A"/>
    <w:rsid w:val="007C08F7"/>
    <w:rsid w:val="007C2C12"/>
    <w:rsid w:val="007C6852"/>
    <w:rsid w:val="007D1AFC"/>
    <w:rsid w:val="007D31DA"/>
    <w:rsid w:val="007D361E"/>
    <w:rsid w:val="007D3FE2"/>
    <w:rsid w:val="007D53CB"/>
    <w:rsid w:val="007E13A9"/>
    <w:rsid w:val="007E1BBF"/>
    <w:rsid w:val="007E1F43"/>
    <w:rsid w:val="007E3599"/>
    <w:rsid w:val="007E5888"/>
    <w:rsid w:val="007E5961"/>
    <w:rsid w:val="007E68FC"/>
    <w:rsid w:val="007F06F7"/>
    <w:rsid w:val="007F2EA1"/>
    <w:rsid w:val="007F485D"/>
    <w:rsid w:val="007F6157"/>
    <w:rsid w:val="007F7F8F"/>
    <w:rsid w:val="008006E3"/>
    <w:rsid w:val="008011F9"/>
    <w:rsid w:val="0080200A"/>
    <w:rsid w:val="008117F7"/>
    <w:rsid w:val="00812954"/>
    <w:rsid w:val="00812AAE"/>
    <w:rsid w:val="00813913"/>
    <w:rsid w:val="00813EC7"/>
    <w:rsid w:val="00815610"/>
    <w:rsid w:val="00815A27"/>
    <w:rsid w:val="00817DFF"/>
    <w:rsid w:val="008216A5"/>
    <w:rsid w:val="008221BC"/>
    <w:rsid w:val="00825662"/>
    <w:rsid w:val="008272E9"/>
    <w:rsid w:val="00827338"/>
    <w:rsid w:val="00830911"/>
    <w:rsid w:val="00831059"/>
    <w:rsid w:val="00831098"/>
    <w:rsid w:val="00832294"/>
    <w:rsid w:val="00834F4E"/>
    <w:rsid w:val="00835052"/>
    <w:rsid w:val="00835600"/>
    <w:rsid w:val="0083621A"/>
    <w:rsid w:val="00836AA4"/>
    <w:rsid w:val="00837EC1"/>
    <w:rsid w:val="0084110A"/>
    <w:rsid w:val="008425E6"/>
    <w:rsid w:val="00842B8E"/>
    <w:rsid w:val="008431DF"/>
    <w:rsid w:val="00843464"/>
    <w:rsid w:val="008441D0"/>
    <w:rsid w:val="0084477B"/>
    <w:rsid w:val="00845DEF"/>
    <w:rsid w:val="00845F64"/>
    <w:rsid w:val="0084628E"/>
    <w:rsid w:val="008467CD"/>
    <w:rsid w:val="0084761B"/>
    <w:rsid w:val="008504A7"/>
    <w:rsid w:val="00851040"/>
    <w:rsid w:val="00852798"/>
    <w:rsid w:val="0085362F"/>
    <w:rsid w:val="00853824"/>
    <w:rsid w:val="008608E5"/>
    <w:rsid w:val="00860D7A"/>
    <w:rsid w:val="00863D8B"/>
    <w:rsid w:val="00865BF4"/>
    <w:rsid w:val="008662EA"/>
    <w:rsid w:val="008673FF"/>
    <w:rsid w:val="00871C2C"/>
    <w:rsid w:val="00871C4E"/>
    <w:rsid w:val="00874808"/>
    <w:rsid w:val="00874CA0"/>
    <w:rsid w:val="00874CC4"/>
    <w:rsid w:val="00875527"/>
    <w:rsid w:val="008771EE"/>
    <w:rsid w:val="0087760A"/>
    <w:rsid w:val="00877DC5"/>
    <w:rsid w:val="008811B7"/>
    <w:rsid w:val="00882836"/>
    <w:rsid w:val="00882CB9"/>
    <w:rsid w:val="00882FD0"/>
    <w:rsid w:val="00883496"/>
    <w:rsid w:val="00884129"/>
    <w:rsid w:val="0088646F"/>
    <w:rsid w:val="008865FE"/>
    <w:rsid w:val="008914C8"/>
    <w:rsid w:val="008A151F"/>
    <w:rsid w:val="008A5169"/>
    <w:rsid w:val="008A78B3"/>
    <w:rsid w:val="008B136B"/>
    <w:rsid w:val="008B3097"/>
    <w:rsid w:val="008B3460"/>
    <w:rsid w:val="008B48F4"/>
    <w:rsid w:val="008B5DB4"/>
    <w:rsid w:val="008B6390"/>
    <w:rsid w:val="008C005C"/>
    <w:rsid w:val="008C24F3"/>
    <w:rsid w:val="008C7B1D"/>
    <w:rsid w:val="008D4BAB"/>
    <w:rsid w:val="008D626B"/>
    <w:rsid w:val="008D6757"/>
    <w:rsid w:val="008D6916"/>
    <w:rsid w:val="008E0B77"/>
    <w:rsid w:val="008E31B4"/>
    <w:rsid w:val="008E3D23"/>
    <w:rsid w:val="008E44F9"/>
    <w:rsid w:val="008E4E8F"/>
    <w:rsid w:val="008E4F9E"/>
    <w:rsid w:val="008E5078"/>
    <w:rsid w:val="008E6A5D"/>
    <w:rsid w:val="008F56FB"/>
    <w:rsid w:val="008F5BC1"/>
    <w:rsid w:val="008F7A0C"/>
    <w:rsid w:val="00900D92"/>
    <w:rsid w:val="00901D7E"/>
    <w:rsid w:val="009027F5"/>
    <w:rsid w:val="00903F08"/>
    <w:rsid w:val="00906A61"/>
    <w:rsid w:val="0090789F"/>
    <w:rsid w:val="0090795F"/>
    <w:rsid w:val="00910620"/>
    <w:rsid w:val="00911974"/>
    <w:rsid w:val="00912478"/>
    <w:rsid w:val="00912ED6"/>
    <w:rsid w:val="0091468F"/>
    <w:rsid w:val="009150F2"/>
    <w:rsid w:val="00915401"/>
    <w:rsid w:val="00915F79"/>
    <w:rsid w:val="00916766"/>
    <w:rsid w:val="00916FCC"/>
    <w:rsid w:val="00920CD2"/>
    <w:rsid w:val="00920EBF"/>
    <w:rsid w:val="00921D84"/>
    <w:rsid w:val="00922518"/>
    <w:rsid w:val="00922E14"/>
    <w:rsid w:val="0092447B"/>
    <w:rsid w:val="009256FB"/>
    <w:rsid w:val="00927DB9"/>
    <w:rsid w:val="00931062"/>
    <w:rsid w:val="00931A13"/>
    <w:rsid w:val="00932E8A"/>
    <w:rsid w:val="0093713B"/>
    <w:rsid w:val="00940813"/>
    <w:rsid w:val="0094144E"/>
    <w:rsid w:val="00942CB7"/>
    <w:rsid w:val="00943830"/>
    <w:rsid w:val="00943908"/>
    <w:rsid w:val="0094427A"/>
    <w:rsid w:val="0094430E"/>
    <w:rsid w:val="00945352"/>
    <w:rsid w:val="009509F5"/>
    <w:rsid w:val="00950CE4"/>
    <w:rsid w:val="009528D2"/>
    <w:rsid w:val="00954E5C"/>
    <w:rsid w:val="00961E74"/>
    <w:rsid w:val="00962B04"/>
    <w:rsid w:val="00964F77"/>
    <w:rsid w:val="0096595A"/>
    <w:rsid w:val="009701E8"/>
    <w:rsid w:val="009705BE"/>
    <w:rsid w:val="00970CEA"/>
    <w:rsid w:val="00970E70"/>
    <w:rsid w:val="00970FCE"/>
    <w:rsid w:val="00971330"/>
    <w:rsid w:val="00973796"/>
    <w:rsid w:val="00973FF0"/>
    <w:rsid w:val="00975057"/>
    <w:rsid w:val="009756B6"/>
    <w:rsid w:val="00977009"/>
    <w:rsid w:val="0097785E"/>
    <w:rsid w:val="00977A9A"/>
    <w:rsid w:val="00977B73"/>
    <w:rsid w:val="00977E3C"/>
    <w:rsid w:val="009803AC"/>
    <w:rsid w:val="0098042A"/>
    <w:rsid w:val="00982868"/>
    <w:rsid w:val="00982F9C"/>
    <w:rsid w:val="00985249"/>
    <w:rsid w:val="00985A67"/>
    <w:rsid w:val="00985AF5"/>
    <w:rsid w:val="00990FF9"/>
    <w:rsid w:val="00995DD6"/>
    <w:rsid w:val="00997016"/>
    <w:rsid w:val="009A04E3"/>
    <w:rsid w:val="009A1544"/>
    <w:rsid w:val="009A2F2E"/>
    <w:rsid w:val="009A3B2F"/>
    <w:rsid w:val="009A4673"/>
    <w:rsid w:val="009A5FDD"/>
    <w:rsid w:val="009A6337"/>
    <w:rsid w:val="009A6B54"/>
    <w:rsid w:val="009B0CC1"/>
    <w:rsid w:val="009B1EBB"/>
    <w:rsid w:val="009B2350"/>
    <w:rsid w:val="009B29B3"/>
    <w:rsid w:val="009B31CC"/>
    <w:rsid w:val="009B33D9"/>
    <w:rsid w:val="009B3D05"/>
    <w:rsid w:val="009B4274"/>
    <w:rsid w:val="009B4F72"/>
    <w:rsid w:val="009B6D1D"/>
    <w:rsid w:val="009B6F87"/>
    <w:rsid w:val="009B76FB"/>
    <w:rsid w:val="009C043B"/>
    <w:rsid w:val="009C3195"/>
    <w:rsid w:val="009C3206"/>
    <w:rsid w:val="009C6360"/>
    <w:rsid w:val="009C6A02"/>
    <w:rsid w:val="009D095B"/>
    <w:rsid w:val="009D254F"/>
    <w:rsid w:val="009D3FE6"/>
    <w:rsid w:val="009D4928"/>
    <w:rsid w:val="009D4F2E"/>
    <w:rsid w:val="009D51D4"/>
    <w:rsid w:val="009D5596"/>
    <w:rsid w:val="009D6B4D"/>
    <w:rsid w:val="009D75CC"/>
    <w:rsid w:val="009D76D8"/>
    <w:rsid w:val="009D7828"/>
    <w:rsid w:val="009E02FB"/>
    <w:rsid w:val="009E175B"/>
    <w:rsid w:val="009E1E4C"/>
    <w:rsid w:val="009E2F33"/>
    <w:rsid w:val="009E3356"/>
    <w:rsid w:val="009E33A9"/>
    <w:rsid w:val="009E4C84"/>
    <w:rsid w:val="009E53EC"/>
    <w:rsid w:val="009E7372"/>
    <w:rsid w:val="009F0CA8"/>
    <w:rsid w:val="009F14D5"/>
    <w:rsid w:val="009F2F6C"/>
    <w:rsid w:val="009F346B"/>
    <w:rsid w:val="009F3595"/>
    <w:rsid w:val="009F44B8"/>
    <w:rsid w:val="009F4548"/>
    <w:rsid w:val="009F4BC7"/>
    <w:rsid w:val="009F5E20"/>
    <w:rsid w:val="00A036F3"/>
    <w:rsid w:val="00A0466C"/>
    <w:rsid w:val="00A1152B"/>
    <w:rsid w:val="00A11562"/>
    <w:rsid w:val="00A11AEB"/>
    <w:rsid w:val="00A11EF1"/>
    <w:rsid w:val="00A11F8E"/>
    <w:rsid w:val="00A1453C"/>
    <w:rsid w:val="00A14EBA"/>
    <w:rsid w:val="00A22F74"/>
    <w:rsid w:val="00A24795"/>
    <w:rsid w:val="00A2481E"/>
    <w:rsid w:val="00A248CF"/>
    <w:rsid w:val="00A24A41"/>
    <w:rsid w:val="00A25833"/>
    <w:rsid w:val="00A25FAC"/>
    <w:rsid w:val="00A26B5C"/>
    <w:rsid w:val="00A309C4"/>
    <w:rsid w:val="00A319AD"/>
    <w:rsid w:val="00A327CC"/>
    <w:rsid w:val="00A329A2"/>
    <w:rsid w:val="00A33D2F"/>
    <w:rsid w:val="00A350A1"/>
    <w:rsid w:val="00A357AF"/>
    <w:rsid w:val="00A36C31"/>
    <w:rsid w:val="00A41F55"/>
    <w:rsid w:val="00A43312"/>
    <w:rsid w:val="00A43923"/>
    <w:rsid w:val="00A43CF4"/>
    <w:rsid w:val="00A45E3D"/>
    <w:rsid w:val="00A47399"/>
    <w:rsid w:val="00A51C5E"/>
    <w:rsid w:val="00A522BE"/>
    <w:rsid w:val="00A525B2"/>
    <w:rsid w:val="00A55A62"/>
    <w:rsid w:val="00A579AE"/>
    <w:rsid w:val="00A604CB"/>
    <w:rsid w:val="00A609F1"/>
    <w:rsid w:val="00A60CB4"/>
    <w:rsid w:val="00A60E49"/>
    <w:rsid w:val="00A611BA"/>
    <w:rsid w:val="00A61EEC"/>
    <w:rsid w:val="00A63609"/>
    <w:rsid w:val="00A6537D"/>
    <w:rsid w:val="00A66C75"/>
    <w:rsid w:val="00A67153"/>
    <w:rsid w:val="00A6731D"/>
    <w:rsid w:val="00A67CB8"/>
    <w:rsid w:val="00A708E5"/>
    <w:rsid w:val="00A71268"/>
    <w:rsid w:val="00A72DBE"/>
    <w:rsid w:val="00A73B75"/>
    <w:rsid w:val="00A76A81"/>
    <w:rsid w:val="00A77682"/>
    <w:rsid w:val="00A81211"/>
    <w:rsid w:val="00A82DA3"/>
    <w:rsid w:val="00A82F03"/>
    <w:rsid w:val="00A84319"/>
    <w:rsid w:val="00A860E0"/>
    <w:rsid w:val="00A91657"/>
    <w:rsid w:val="00A92C30"/>
    <w:rsid w:val="00A937ED"/>
    <w:rsid w:val="00A96E16"/>
    <w:rsid w:val="00A97EC5"/>
    <w:rsid w:val="00AA22F3"/>
    <w:rsid w:val="00AA58FC"/>
    <w:rsid w:val="00AB172F"/>
    <w:rsid w:val="00AB1A45"/>
    <w:rsid w:val="00AB2427"/>
    <w:rsid w:val="00AB27E7"/>
    <w:rsid w:val="00AB3A8D"/>
    <w:rsid w:val="00AB5443"/>
    <w:rsid w:val="00AB6B08"/>
    <w:rsid w:val="00AB75DE"/>
    <w:rsid w:val="00AC0E4A"/>
    <w:rsid w:val="00AC5DD8"/>
    <w:rsid w:val="00AC738B"/>
    <w:rsid w:val="00AC7D77"/>
    <w:rsid w:val="00AD53C4"/>
    <w:rsid w:val="00AD5D4F"/>
    <w:rsid w:val="00AE0872"/>
    <w:rsid w:val="00AE21A7"/>
    <w:rsid w:val="00AE337B"/>
    <w:rsid w:val="00AE3EFE"/>
    <w:rsid w:val="00AE3FCD"/>
    <w:rsid w:val="00AE50F6"/>
    <w:rsid w:val="00AE6482"/>
    <w:rsid w:val="00AF2EED"/>
    <w:rsid w:val="00AF4DDE"/>
    <w:rsid w:val="00AF5E44"/>
    <w:rsid w:val="00AF6C0E"/>
    <w:rsid w:val="00AF7056"/>
    <w:rsid w:val="00AF7572"/>
    <w:rsid w:val="00AF7E2A"/>
    <w:rsid w:val="00B0002F"/>
    <w:rsid w:val="00B000B8"/>
    <w:rsid w:val="00B07F3A"/>
    <w:rsid w:val="00B11224"/>
    <w:rsid w:val="00B11812"/>
    <w:rsid w:val="00B1360E"/>
    <w:rsid w:val="00B13987"/>
    <w:rsid w:val="00B15994"/>
    <w:rsid w:val="00B161C8"/>
    <w:rsid w:val="00B2026E"/>
    <w:rsid w:val="00B21AE7"/>
    <w:rsid w:val="00B22303"/>
    <w:rsid w:val="00B2462A"/>
    <w:rsid w:val="00B25C86"/>
    <w:rsid w:val="00B25E9F"/>
    <w:rsid w:val="00B26DA3"/>
    <w:rsid w:val="00B303CF"/>
    <w:rsid w:val="00B32F6D"/>
    <w:rsid w:val="00B349F1"/>
    <w:rsid w:val="00B35037"/>
    <w:rsid w:val="00B375E8"/>
    <w:rsid w:val="00B43BBE"/>
    <w:rsid w:val="00B4485A"/>
    <w:rsid w:val="00B44D9C"/>
    <w:rsid w:val="00B453AF"/>
    <w:rsid w:val="00B458F6"/>
    <w:rsid w:val="00B46627"/>
    <w:rsid w:val="00B46DB8"/>
    <w:rsid w:val="00B474CF"/>
    <w:rsid w:val="00B47B20"/>
    <w:rsid w:val="00B51717"/>
    <w:rsid w:val="00B52070"/>
    <w:rsid w:val="00B521C4"/>
    <w:rsid w:val="00B52517"/>
    <w:rsid w:val="00B5414D"/>
    <w:rsid w:val="00B54D89"/>
    <w:rsid w:val="00B561F6"/>
    <w:rsid w:val="00B565FC"/>
    <w:rsid w:val="00B60F32"/>
    <w:rsid w:val="00B61FCA"/>
    <w:rsid w:val="00B63537"/>
    <w:rsid w:val="00B63FA2"/>
    <w:rsid w:val="00B64117"/>
    <w:rsid w:val="00B65198"/>
    <w:rsid w:val="00B658A6"/>
    <w:rsid w:val="00B65B12"/>
    <w:rsid w:val="00B66062"/>
    <w:rsid w:val="00B669E3"/>
    <w:rsid w:val="00B702B8"/>
    <w:rsid w:val="00B71240"/>
    <w:rsid w:val="00B739FC"/>
    <w:rsid w:val="00B74089"/>
    <w:rsid w:val="00B74F77"/>
    <w:rsid w:val="00B7619B"/>
    <w:rsid w:val="00B766F2"/>
    <w:rsid w:val="00B76DBC"/>
    <w:rsid w:val="00B7794C"/>
    <w:rsid w:val="00B80C0A"/>
    <w:rsid w:val="00B81515"/>
    <w:rsid w:val="00B82330"/>
    <w:rsid w:val="00B83746"/>
    <w:rsid w:val="00B839B0"/>
    <w:rsid w:val="00B84CDE"/>
    <w:rsid w:val="00B859A0"/>
    <w:rsid w:val="00B877E1"/>
    <w:rsid w:val="00B90A3E"/>
    <w:rsid w:val="00B91A1F"/>
    <w:rsid w:val="00B931F8"/>
    <w:rsid w:val="00B93AA7"/>
    <w:rsid w:val="00B94714"/>
    <w:rsid w:val="00B94935"/>
    <w:rsid w:val="00B96EB7"/>
    <w:rsid w:val="00B97055"/>
    <w:rsid w:val="00BA52C9"/>
    <w:rsid w:val="00BA6BB9"/>
    <w:rsid w:val="00BA6EBC"/>
    <w:rsid w:val="00BA74C9"/>
    <w:rsid w:val="00BB0AD0"/>
    <w:rsid w:val="00BB0F31"/>
    <w:rsid w:val="00BB0F68"/>
    <w:rsid w:val="00BB10D1"/>
    <w:rsid w:val="00BB1B6F"/>
    <w:rsid w:val="00BB1C4D"/>
    <w:rsid w:val="00BB4139"/>
    <w:rsid w:val="00BB469E"/>
    <w:rsid w:val="00BB4F7A"/>
    <w:rsid w:val="00BB5A8D"/>
    <w:rsid w:val="00BC0CEE"/>
    <w:rsid w:val="00BC2B5C"/>
    <w:rsid w:val="00BC456B"/>
    <w:rsid w:val="00BC4E0C"/>
    <w:rsid w:val="00BD036C"/>
    <w:rsid w:val="00BD34B2"/>
    <w:rsid w:val="00BD3CB5"/>
    <w:rsid w:val="00BD470C"/>
    <w:rsid w:val="00BD6FAB"/>
    <w:rsid w:val="00BD79DA"/>
    <w:rsid w:val="00BE02C9"/>
    <w:rsid w:val="00BE27A5"/>
    <w:rsid w:val="00BE2BC4"/>
    <w:rsid w:val="00BE30A4"/>
    <w:rsid w:val="00BE3BE5"/>
    <w:rsid w:val="00BE4456"/>
    <w:rsid w:val="00BE4553"/>
    <w:rsid w:val="00BE610E"/>
    <w:rsid w:val="00BF3608"/>
    <w:rsid w:val="00BF64FB"/>
    <w:rsid w:val="00BF6F3D"/>
    <w:rsid w:val="00C0221A"/>
    <w:rsid w:val="00C034FD"/>
    <w:rsid w:val="00C06EA0"/>
    <w:rsid w:val="00C072C2"/>
    <w:rsid w:val="00C07482"/>
    <w:rsid w:val="00C1094D"/>
    <w:rsid w:val="00C10C94"/>
    <w:rsid w:val="00C12E45"/>
    <w:rsid w:val="00C15FE8"/>
    <w:rsid w:val="00C16B70"/>
    <w:rsid w:val="00C16E8E"/>
    <w:rsid w:val="00C17B9B"/>
    <w:rsid w:val="00C219FA"/>
    <w:rsid w:val="00C2277D"/>
    <w:rsid w:val="00C23BA7"/>
    <w:rsid w:val="00C243AF"/>
    <w:rsid w:val="00C27526"/>
    <w:rsid w:val="00C279B5"/>
    <w:rsid w:val="00C34375"/>
    <w:rsid w:val="00C374D1"/>
    <w:rsid w:val="00C3797E"/>
    <w:rsid w:val="00C4576B"/>
    <w:rsid w:val="00C458F7"/>
    <w:rsid w:val="00C464B3"/>
    <w:rsid w:val="00C529F1"/>
    <w:rsid w:val="00C5319F"/>
    <w:rsid w:val="00C53C96"/>
    <w:rsid w:val="00C62616"/>
    <w:rsid w:val="00C62BAC"/>
    <w:rsid w:val="00C62FAD"/>
    <w:rsid w:val="00C63BB8"/>
    <w:rsid w:val="00C64554"/>
    <w:rsid w:val="00C65CE5"/>
    <w:rsid w:val="00C67EE2"/>
    <w:rsid w:val="00C712F0"/>
    <w:rsid w:val="00C727B0"/>
    <w:rsid w:val="00C7586E"/>
    <w:rsid w:val="00C75C21"/>
    <w:rsid w:val="00C75E58"/>
    <w:rsid w:val="00C825E4"/>
    <w:rsid w:val="00C82711"/>
    <w:rsid w:val="00C9022F"/>
    <w:rsid w:val="00C937F9"/>
    <w:rsid w:val="00C93F59"/>
    <w:rsid w:val="00C94DE1"/>
    <w:rsid w:val="00C95156"/>
    <w:rsid w:val="00C954DD"/>
    <w:rsid w:val="00C958BE"/>
    <w:rsid w:val="00C95C3D"/>
    <w:rsid w:val="00C95E0B"/>
    <w:rsid w:val="00C95EF4"/>
    <w:rsid w:val="00C9622C"/>
    <w:rsid w:val="00C965BF"/>
    <w:rsid w:val="00C96C39"/>
    <w:rsid w:val="00C97FC9"/>
    <w:rsid w:val="00C97FCA"/>
    <w:rsid w:val="00CA47E1"/>
    <w:rsid w:val="00CA4CEC"/>
    <w:rsid w:val="00CA73ED"/>
    <w:rsid w:val="00CA7E56"/>
    <w:rsid w:val="00CB01F8"/>
    <w:rsid w:val="00CB049E"/>
    <w:rsid w:val="00CB2DF7"/>
    <w:rsid w:val="00CB4ABB"/>
    <w:rsid w:val="00CB53D0"/>
    <w:rsid w:val="00CC1993"/>
    <w:rsid w:val="00CC2C2D"/>
    <w:rsid w:val="00CC328E"/>
    <w:rsid w:val="00CC60C5"/>
    <w:rsid w:val="00CC62C7"/>
    <w:rsid w:val="00CC6B8B"/>
    <w:rsid w:val="00CD025C"/>
    <w:rsid w:val="00CD0D6F"/>
    <w:rsid w:val="00CD0E6D"/>
    <w:rsid w:val="00CD10A8"/>
    <w:rsid w:val="00CD1614"/>
    <w:rsid w:val="00CD1DF1"/>
    <w:rsid w:val="00CD1EC0"/>
    <w:rsid w:val="00CD2725"/>
    <w:rsid w:val="00CD421D"/>
    <w:rsid w:val="00CD5EAA"/>
    <w:rsid w:val="00CE02D4"/>
    <w:rsid w:val="00CE14A2"/>
    <w:rsid w:val="00CE1D26"/>
    <w:rsid w:val="00CE5E70"/>
    <w:rsid w:val="00CF0662"/>
    <w:rsid w:val="00CF3407"/>
    <w:rsid w:val="00CF3CE8"/>
    <w:rsid w:val="00CF419E"/>
    <w:rsid w:val="00CF4264"/>
    <w:rsid w:val="00CF4D73"/>
    <w:rsid w:val="00CF56A1"/>
    <w:rsid w:val="00CF5882"/>
    <w:rsid w:val="00CF6A9C"/>
    <w:rsid w:val="00D008AA"/>
    <w:rsid w:val="00D0157A"/>
    <w:rsid w:val="00D02613"/>
    <w:rsid w:val="00D0426F"/>
    <w:rsid w:val="00D043C7"/>
    <w:rsid w:val="00D0459D"/>
    <w:rsid w:val="00D04928"/>
    <w:rsid w:val="00D11159"/>
    <w:rsid w:val="00D15AE3"/>
    <w:rsid w:val="00D15C48"/>
    <w:rsid w:val="00D16D49"/>
    <w:rsid w:val="00D20C3F"/>
    <w:rsid w:val="00D2145F"/>
    <w:rsid w:val="00D2300A"/>
    <w:rsid w:val="00D23D42"/>
    <w:rsid w:val="00D23D66"/>
    <w:rsid w:val="00D260C1"/>
    <w:rsid w:val="00D316A0"/>
    <w:rsid w:val="00D31747"/>
    <w:rsid w:val="00D3253E"/>
    <w:rsid w:val="00D332FA"/>
    <w:rsid w:val="00D3469B"/>
    <w:rsid w:val="00D34E2C"/>
    <w:rsid w:val="00D36BE5"/>
    <w:rsid w:val="00D36E3D"/>
    <w:rsid w:val="00D42B0D"/>
    <w:rsid w:val="00D436FA"/>
    <w:rsid w:val="00D43F5E"/>
    <w:rsid w:val="00D46C16"/>
    <w:rsid w:val="00D47CE0"/>
    <w:rsid w:val="00D52027"/>
    <w:rsid w:val="00D525BD"/>
    <w:rsid w:val="00D553A9"/>
    <w:rsid w:val="00D57133"/>
    <w:rsid w:val="00D5777F"/>
    <w:rsid w:val="00D61538"/>
    <w:rsid w:val="00D64720"/>
    <w:rsid w:val="00D66D55"/>
    <w:rsid w:val="00D67921"/>
    <w:rsid w:val="00D67CEC"/>
    <w:rsid w:val="00D71249"/>
    <w:rsid w:val="00D73A11"/>
    <w:rsid w:val="00D80324"/>
    <w:rsid w:val="00D82A97"/>
    <w:rsid w:val="00D83143"/>
    <w:rsid w:val="00D83EAA"/>
    <w:rsid w:val="00D900F0"/>
    <w:rsid w:val="00D91699"/>
    <w:rsid w:val="00D927B4"/>
    <w:rsid w:val="00D93EF4"/>
    <w:rsid w:val="00D93FCD"/>
    <w:rsid w:val="00D9473C"/>
    <w:rsid w:val="00D947D7"/>
    <w:rsid w:val="00D94F2C"/>
    <w:rsid w:val="00D9509C"/>
    <w:rsid w:val="00D96CF3"/>
    <w:rsid w:val="00DA0BA9"/>
    <w:rsid w:val="00DA0CA3"/>
    <w:rsid w:val="00DA19BC"/>
    <w:rsid w:val="00DA1BFD"/>
    <w:rsid w:val="00DA3C91"/>
    <w:rsid w:val="00DA4358"/>
    <w:rsid w:val="00DA5048"/>
    <w:rsid w:val="00DA57E4"/>
    <w:rsid w:val="00DA5928"/>
    <w:rsid w:val="00DA717F"/>
    <w:rsid w:val="00DB1AE6"/>
    <w:rsid w:val="00DB1CB4"/>
    <w:rsid w:val="00DB3928"/>
    <w:rsid w:val="00DB3D1C"/>
    <w:rsid w:val="00DB5A1D"/>
    <w:rsid w:val="00DB6ABC"/>
    <w:rsid w:val="00DB7B93"/>
    <w:rsid w:val="00DC0344"/>
    <w:rsid w:val="00DC29E8"/>
    <w:rsid w:val="00DC4A95"/>
    <w:rsid w:val="00DC5006"/>
    <w:rsid w:val="00DC6720"/>
    <w:rsid w:val="00DC768F"/>
    <w:rsid w:val="00DD0A54"/>
    <w:rsid w:val="00DD3CD6"/>
    <w:rsid w:val="00DD5251"/>
    <w:rsid w:val="00DD5CAD"/>
    <w:rsid w:val="00DD68AB"/>
    <w:rsid w:val="00DE0088"/>
    <w:rsid w:val="00DE058D"/>
    <w:rsid w:val="00DE11E2"/>
    <w:rsid w:val="00DE2013"/>
    <w:rsid w:val="00DE61F8"/>
    <w:rsid w:val="00DE7C5F"/>
    <w:rsid w:val="00DF0E62"/>
    <w:rsid w:val="00DF127D"/>
    <w:rsid w:val="00DF259E"/>
    <w:rsid w:val="00DF60D6"/>
    <w:rsid w:val="00E010E7"/>
    <w:rsid w:val="00E011B4"/>
    <w:rsid w:val="00E0122C"/>
    <w:rsid w:val="00E01597"/>
    <w:rsid w:val="00E03C86"/>
    <w:rsid w:val="00E03E3C"/>
    <w:rsid w:val="00E056ED"/>
    <w:rsid w:val="00E12B5C"/>
    <w:rsid w:val="00E12D3E"/>
    <w:rsid w:val="00E15614"/>
    <w:rsid w:val="00E177CC"/>
    <w:rsid w:val="00E17DED"/>
    <w:rsid w:val="00E23347"/>
    <w:rsid w:val="00E2684D"/>
    <w:rsid w:val="00E269F1"/>
    <w:rsid w:val="00E3172C"/>
    <w:rsid w:val="00E31A41"/>
    <w:rsid w:val="00E3256E"/>
    <w:rsid w:val="00E345A0"/>
    <w:rsid w:val="00E34DFD"/>
    <w:rsid w:val="00E350F6"/>
    <w:rsid w:val="00E360A9"/>
    <w:rsid w:val="00E37C70"/>
    <w:rsid w:val="00E401CA"/>
    <w:rsid w:val="00E43009"/>
    <w:rsid w:val="00E43733"/>
    <w:rsid w:val="00E446CF"/>
    <w:rsid w:val="00E47180"/>
    <w:rsid w:val="00E47DFA"/>
    <w:rsid w:val="00E5138D"/>
    <w:rsid w:val="00E54844"/>
    <w:rsid w:val="00E60288"/>
    <w:rsid w:val="00E63091"/>
    <w:rsid w:val="00E64DFD"/>
    <w:rsid w:val="00E66002"/>
    <w:rsid w:val="00E66A04"/>
    <w:rsid w:val="00E67DB2"/>
    <w:rsid w:val="00E711D0"/>
    <w:rsid w:val="00E72E2D"/>
    <w:rsid w:val="00E72E66"/>
    <w:rsid w:val="00E73010"/>
    <w:rsid w:val="00E76670"/>
    <w:rsid w:val="00E768BB"/>
    <w:rsid w:val="00E76A0D"/>
    <w:rsid w:val="00E77760"/>
    <w:rsid w:val="00E811F0"/>
    <w:rsid w:val="00E814AB"/>
    <w:rsid w:val="00E82AB7"/>
    <w:rsid w:val="00E83903"/>
    <w:rsid w:val="00E83D65"/>
    <w:rsid w:val="00E851AB"/>
    <w:rsid w:val="00E91FCA"/>
    <w:rsid w:val="00E923FB"/>
    <w:rsid w:val="00E95B33"/>
    <w:rsid w:val="00E96FCC"/>
    <w:rsid w:val="00E97AEA"/>
    <w:rsid w:val="00EA100B"/>
    <w:rsid w:val="00EA7D3B"/>
    <w:rsid w:val="00EB0879"/>
    <w:rsid w:val="00EB419F"/>
    <w:rsid w:val="00EB5D90"/>
    <w:rsid w:val="00EB7510"/>
    <w:rsid w:val="00EC17BD"/>
    <w:rsid w:val="00EC55DE"/>
    <w:rsid w:val="00EC6621"/>
    <w:rsid w:val="00EC7216"/>
    <w:rsid w:val="00ED1CC9"/>
    <w:rsid w:val="00ED2307"/>
    <w:rsid w:val="00ED2386"/>
    <w:rsid w:val="00ED264E"/>
    <w:rsid w:val="00ED4653"/>
    <w:rsid w:val="00ED4817"/>
    <w:rsid w:val="00ED4FA0"/>
    <w:rsid w:val="00ED5350"/>
    <w:rsid w:val="00ED6A1A"/>
    <w:rsid w:val="00ED6BCA"/>
    <w:rsid w:val="00ED79FF"/>
    <w:rsid w:val="00ED7EB1"/>
    <w:rsid w:val="00EE3FA1"/>
    <w:rsid w:val="00EE4FDD"/>
    <w:rsid w:val="00EE5749"/>
    <w:rsid w:val="00EE725A"/>
    <w:rsid w:val="00EF27CD"/>
    <w:rsid w:val="00EF4287"/>
    <w:rsid w:val="00EF4834"/>
    <w:rsid w:val="00EF4B13"/>
    <w:rsid w:val="00EF4EBC"/>
    <w:rsid w:val="00EF5409"/>
    <w:rsid w:val="00F021EE"/>
    <w:rsid w:val="00F02558"/>
    <w:rsid w:val="00F058CC"/>
    <w:rsid w:val="00F05D96"/>
    <w:rsid w:val="00F060A0"/>
    <w:rsid w:val="00F06256"/>
    <w:rsid w:val="00F07B3F"/>
    <w:rsid w:val="00F07BA1"/>
    <w:rsid w:val="00F07BDB"/>
    <w:rsid w:val="00F13AD1"/>
    <w:rsid w:val="00F148E0"/>
    <w:rsid w:val="00F16B13"/>
    <w:rsid w:val="00F211DF"/>
    <w:rsid w:val="00F218C4"/>
    <w:rsid w:val="00F2725E"/>
    <w:rsid w:val="00F300A8"/>
    <w:rsid w:val="00F316A8"/>
    <w:rsid w:val="00F32CAE"/>
    <w:rsid w:val="00F33BD8"/>
    <w:rsid w:val="00F3472A"/>
    <w:rsid w:val="00F358BA"/>
    <w:rsid w:val="00F37512"/>
    <w:rsid w:val="00F4093D"/>
    <w:rsid w:val="00F41AD7"/>
    <w:rsid w:val="00F4427C"/>
    <w:rsid w:val="00F45162"/>
    <w:rsid w:val="00F4575D"/>
    <w:rsid w:val="00F47122"/>
    <w:rsid w:val="00F53F67"/>
    <w:rsid w:val="00F542EB"/>
    <w:rsid w:val="00F549D6"/>
    <w:rsid w:val="00F57D15"/>
    <w:rsid w:val="00F61F33"/>
    <w:rsid w:val="00F6366F"/>
    <w:rsid w:val="00F63FA1"/>
    <w:rsid w:val="00F649DE"/>
    <w:rsid w:val="00F6520C"/>
    <w:rsid w:val="00F657A5"/>
    <w:rsid w:val="00F66272"/>
    <w:rsid w:val="00F666AB"/>
    <w:rsid w:val="00F66783"/>
    <w:rsid w:val="00F7085C"/>
    <w:rsid w:val="00F70D85"/>
    <w:rsid w:val="00F71A91"/>
    <w:rsid w:val="00F7223D"/>
    <w:rsid w:val="00F7410D"/>
    <w:rsid w:val="00F75A52"/>
    <w:rsid w:val="00F75C82"/>
    <w:rsid w:val="00F80A2E"/>
    <w:rsid w:val="00F82A73"/>
    <w:rsid w:val="00F840C9"/>
    <w:rsid w:val="00F84B7A"/>
    <w:rsid w:val="00F8573D"/>
    <w:rsid w:val="00F873B0"/>
    <w:rsid w:val="00F9130E"/>
    <w:rsid w:val="00F94D65"/>
    <w:rsid w:val="00F97533"/>
    <w:rsid w:val="00F97C2F"/>
    <w:rsid w:val="00FA1239"/>
    <w:rsid w:val="00FA27D6"/>
    <w:rsid w:val="00FA38A4"/>
    <w:rsid w:val="00FA3AEC"/>
    <w:rsid w:val="00FA4438"/>
    <w:rsid w:val="00FA5220"/>
    <w:rsid w:val="00FA755D"/>
    <w:rsid w:val="00FB0908"/>
    <w:rsid w:val="00FB1AB5"/>
    <w:rsid w:val="00FB3478"/>
    <w:rsid w:val="00FB4CB2"/>
    <w:rsid w:val="00FB7DBC"/>
    <w:rsid w:val="00FC18D6"/>
    <w:rsid w:val="00FC2216"/>
    <w:rsid w:val="00FC270A"/>
    <w:rsid w:val="00FC2986"/>
    <w:rsid w:val="00FC2B6A"/>
    <w:rsid w:val="00FC32C1"/>
    <w:rsid w:val="00FC4E70"/>
    <w:rsid w:val="00FC6C4D"/>
    <w:rsid w:val="00FC7119"/>
    <w:rsid w:val="00FD2764"/>
    <w:rsid w:val="00FD439A"/>
    <w:rsid w:val="00FD52D9"/>
    <w:rsid w:val="00FD556C"/>
    <w:rsid w:val="00FD5B04"/>
    <w:rsid w:val="00FD5D8F"/>
    <w:rsid w:val="00FD7C83"/>
    <w:rsid w:val="00FD7DF0"/>
    <w:rsid w:val="00FE0E40"/>
    <w:rsid w:val="00FE180B"/>
    <w:rsid w:val="00FE1EF0"/>
    <w:rsid w:val="00FE3011"/>
    <w:rsid w:val="00FE34E5"/>
    <w:rsid w:val="00FE402F"/>
    <w:rsid w:val="00FE4232"/>
    <w:rsid w:val="00FE52F5"/>
    <w:rsid w:val="00FE64F1"/>
    <w:rsid w:val="00FF1FA8"/>
    <w:rsid w:val="00FF2076"/>
    <w:rsid w:val="00FF2112"/>
    <w:rsid w:val="00FF2741"/>
    <w:rsid w:val="00FF31A0"/>
    <w:rsid w:val="00FF35EC"/>
    <w:rsid w:val="00FF3729"/>
    <w:rsid w:val="00FF57F0"/>
    <w:rsid w:val="1E4626FC"/>
    <w:rsid w:val="5C0D9067"/>
    <w:rsid w:val="64E93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8B7BB7"/>
  <w15:docId w15:val="{47689F4A-3D0A-4EC0-8248-FD9D2113A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67EE2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52D5"/>
    <w:pPr>
      <w:keepNext/>
      <w:keepLines/>
      <w:pBdr>
        <w:bottom w:val="single" w:sz="4" w:space="1" w:color="4F81BD" w:themeColor="accent1"/>
      </w:pBdr>
      <w:spacing w:before="240" w:after="40" w:line="240" w:lineRule="auto"/>
      <w:outlineLvl w:val="0"/>
    </w:pPr>
    <w:rPr>
      <w:rFonts w:eastAsiaTheme="majorEastAsia" w:cstheme="majorBidi"/>
      <w:color w:val="365F91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0D69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0D69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0D69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0D69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0D69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0D69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0D69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0D69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457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B53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B53D0"/>
    <w:rPr>
      <w:rFonts w:ascii="Tahoma" w:hAnsi="Tahoma" w:cs="Tahoma"/>
      <w:sz w:val="16"/>
      <w:szCs w:val="16"/>
    </w:rPr>
  </w:style>
  <w:style w:type="table" w:styleId="TableClassic3">
    <w:name w:val="Table Classic 3"/>
    <w:basedOn w:val="TableNormal"/>
    <w:rsid w:val="00DB1CB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ediumShading1-Accent1">
    <w:name w:val="Medium Shading 1 Accent 1"/>
    <w:basedOn w:val="TableNormal"/>
    <w:uiPriority w:val="63"/>
    <w:rsid w:val="00107055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1">
    <w:name w:val="Light List Accent 1"/>
    <w:basedOn w:val="TableNormal"/>
    <w:uiPriority w:val="61"/>
    <w:rsid w:val="0081391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styleId="ListParagraph">
    <w:name w:val="List Paragraph"/>
    <w:basedOn w:val="Normal"/>
    <w:uiPriority w:val="34"/>
    <w:qFormat/>
    <w:rsid w:val="00025B79"/>
    <w:pPr>
      <w:ind w:left="720"/>
      <w:contextualSpacing/>
    </w:pPr>
  </w:style>
  <w:style w:type="table" w:styleId="LightShading-Accent1">
    <w:name w:val="Light Shading Accent 1"/>
    <w:basedOn w:val="TableNormal"/>
    <w:uiPriority w:val="60"/>
    <w:rsid w:val="003B698C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Header">
    <w:name w:val="header"/>
    <w:basedOn w:val="Normal"/>
    <w:link w:val="HeaderChar"/>
    <w:rsid w:val="004B569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4B569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4B569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B5696"/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1B0D69"/>
    <w:rPr>
      <w:i/>
      <w:iCs/>
    </w:rPr>
  </w:style>
  <w:style w:type="character" w:styleId="CommentReference">
    <w:name w:val="annotation reference"/>
    <w:basedOn w:val="DefaultParagraphFont"/>
    <w:rsid w:val="00B0002F"/>
    <w:rPr>
      <w:sz w:val="16"/>
      <w:szCs w:val="16"/>
    </w:rPr>
  </w:style>
  <w:style w:type="paragraph" w:styleId="CommentText">
    <w:name w:val="annotation text"/>
    <w:basedOn w:val="Normal"/>
    <w:link w:val="CommentTextChar"/>
    <w:rsid w:val="00B000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0002F"/>
  </w:style>
  <w:style w:type="paragraph" w:styleId="CommentSubject">
    <w:name w:val="annotation subject"/>
    <w:basedOn w:val="CommentText"/>
    <w:next w:val="CommentText"/>
    <w:link w:val="CommentSubjectChar"/>
    <w:rsid w:val="00B000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0002F"/>
    <w:rPr>
      <w:b/>
      <w:bCs/>
    </w:rPr>
  </w:style>
  <w:style w:type="table" w:styleId="MediumShading1">
    <w:name w:val="Medium Shading 1"/>
    <w:basedOn w:val="TableNormal"/>
    <w:uiPriority w:val="63"/>
    <w:rsid w:val="00585B4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D23D42"/>
    <w:pPr>
      <w:spacing w:before="100" w:beforeAutospacing="1" w:after="100" w:afterAutospacing="1"/>
    </w:pPr>
    <w:rPr>
      <w:rFonts w:eastAsiaTheme="minorHAnsi"/>
    </w:rPr>
  </w:style>
  <w:style w:type="paragraph" w:styleId="Revision">
    <w:name w:val="Revision"/>
    <w:hidden/>
    <w:uiPriority w:val="99"/>
    <w:semiHidden/>
    <w:rsid w:val="00B303CF"/>
    <w:rPr>
      <w:sz w:val="24"/>
      <w:szCs w:val="24"/>
    </w:rPr>
  </w:style>
  <w:style w:type="paragraph" w:customStyle="1" w:styleId="Default">
    <w:name w:val="Default"/>
    <w:rsid w:val="00E360A9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nhideWhenUsed/>
    <w:rsid w:val="00E360A9"/>
    <w:rPr>
      <w:color w:val="0000FF" w:themeColor="hyperlink"/>
      <w:u w:val="single"/>
    </w:rPr>
  </w:style>
  <w:style w:type="table" w:styleId="GridTable4-Accent1">
    <w:name w:val="Grid Table 4 Accent 1"/>
    <w:basedOn w:val="TableNormal"/>
    <w:uiPriority w:val="49"/>
    <w:rsid w:val="0038355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1B0D69"/>
    <w:pPr>
      <w:spacing w:after="0" w:line="240" w:lineRule="auto"/>
      <w:contextualSpacing/>
    </w:pPr>
    <w:rPr>
      <w:rFonts w:asciiTheme="majorHAnsi" w:eastAsiaTheme="majorEastAsia" w:hAnsiTheme="majorHAnsi" w:cstheme="majorBidi"/>
      <w:color w:val="365F91" w:themeColor="accent1" w:themeShade="BF"/>
      <w:spacing w:val="-7"/>
      <w:sz w:val="52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1B0D69"/>
    <w:rPr>
      <w:rFonts w:asciiTheme="majorHAnsi" w:eastAsiaTheme="majorEastAsia" w:hAnsiTheme="majorHAnsi" w:cstheme="majorBidi"/>
      <w:color w:val="365F91" w:themeColor="accent1" w:themeShade="BF"/>
      <w:spacing w:val="-7"/>
      <w:sz w:val="52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3247"/>
    <w:pPr>
      <w:numPr>
        <w:ilvl w:val="1"/>
      </w:numPr>
      <w:spacing w:after="240" w:line="240" w:lineRule="auto"/>
    </w:pPr>
    <w:rPr>
      <w:rFonts w:eastAsiaTheme="majorEastAsia" w:cstheme="majorBidi"/>
      <w:color w:val="404040" w:themeColor="text1" w:themeTint="BF"/>
      <w:sz w:val="28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613247"/>
    <w:rPr>
      <w:rFonts w:eastAsiaTheme="majorEastAsia" w:cstheme="majorBidi"/>
      <w:color w:val="404040" w:themeColor="text1" w:themeTint="BF"/>
      <w:sz w:val="28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3F52D5"/>
    <w:rPr>
      <w:rFonts w:eastAsiaTheme="majorEastAsia" w:cstheme="majorBidi"/>
      <w:color w:val="365F91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0D69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0D69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0D69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0D69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0D69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0D69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0D69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0D69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B0D69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styleId="Strong">
    <w:name w:val="Strong"/>
    <w:basedOn w:val="DefaultParagraphFont"/>
    <w:uiPriority w:val="22"/>
    <w:qFormat/>
    <w:rsid w:val="001B0D69"/>
    <w:rPr>
      <w:b/>
      <w:bCs/>
    </w:rPr>
  </w:style>
  <w:style w:type="paragraph" w:styleId="NoSpacing">
    <w:name w:val="No Spacing"/>
    <w:uiPriority w:val="1"/>
    <w:qFormat/>
    <w:rsid w:val="001B0D6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B0D69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B0D6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0D69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0D69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1B0D6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B0D6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B0D6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1B0D69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1B0D6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B0D69"/>
    <w:pPr>
      <w:outlineLvl w:val="9"/>
    </w:pPr>
  </w:style>
  <w:style w:type="table" w:styleId="GridTable1Light-Accent1">
    <w:name w:val="Grid Table 1 Light Accent 1"/>
    <w:basedOn w:val="TableNormal"/>
    <w:uiPriority w:val="46"/>
    <w:rsid w:val="00E814AB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cronym-char">
    <w:name w:val="acronym-char"/>
    <w:basedOn w:val="DefaultParagraphFont"/>
    <w:rsid w:val="004877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4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9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9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0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5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65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51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0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22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0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0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2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26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6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5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7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9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44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07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0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youandmehealthy.org/resource_library/" TargetMode="External"/><Relationship Id="rId1" Type="http://schemas.openxmlformats.org/officeDocument/2006/relationships/hyperlink" Target="https://duke.box.com/s/0y51o11414bbd5di860e7pxezjn1szg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f0e77c7c-aa09-4019-94f0-1bdb2f9d301a">false</_dlc_DocIdPersistId>
    <_dlc_DocId xmlns="f0e77c7c-aa09-4019-94f0-1bdb2f9d301a">WMK3NMVZJ4DP-18-70</_dlc_DocId>
    <_dlc_DocIdUrl xmlns="f0e77c7c-aa09-4019-94f0-1bdb2f9d301a">
      <Url>https://flow.dcri.org/sites/echo/cc/_layouts/15/DocIdRedir.aspx?ID=WMK3NMVZJ4DP-18-70</Url>
      <Description>WMK3NMVZJ4DP-18-70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E60CA5A420FA4987CB5B634CB94F5A" ma:contentTypeVersion="0" ma:contentTypeDescription="Create a new document." ma:contentTypeScope="" ma:versionID="7c30be34e37d1412b6b820b1b8520fec">
  <xsd:schema xmlns:xsd="http://www.w3.org/2001/XMLSchema" xmlns:xs="http://www.w3.org/2001/XMLSchema" xmlns:p="http://schemas.microsoft.com/office/2006/metadata/properties" xmlns:ns2="f0e77c7c-aa09-4019-94f0-1bdb2f9d301a" targetNamespace="http://schemas.microsoft.com/office/2006/metadata/properties" ma:root="true" ma:fieldsID="9ccd195ffd0d4a7632969a4ec4517cae" ns2:_="">
    <xsd:import namespace="f0e77c7c-aa09-4019-94f0-1bdb2f9d301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e77c7c-aa09-4019-94f0-1bdb2f9d301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600AA12-C853-4E6D-BA39-B76AE671B1EA}">
  <ds:schemaRefs>
    <ds:schemaRef ds:uri="http://schemas.microsoft.com/office/2006/metadata/properties"/>
    <ds:schemaRef ds:uri="http://schemas.microsoft.com/office/infopath/2007/PartnerControls"/>
    <ds:schemaRef ds:uri="f0e77c7c-aa09-4019-94f0-1bdb2f9d301a"/>
  </ds:schemaRefs>
</ds:datastoreItem>
</file>

<file path=customXml/itemProps2.xml><?xml version="1.0" encoding="utf-8"?>
<ds:datastoreItem xmlns:ds="http://schemas.openxmlformats.org/officeDocument/2006/customXml" ds:itemID="{07C495E8-9AEC-468A-9CA2-EBDD9DD643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DB9618-958F-4B0F-9396-6F77FB74B7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e77c7c-aa09-4019-94f0-1bdb2f9d30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CA1DE22-2A28-4800-9C92-C69297BE818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280EB5A-79E5-43CC-815F-01F282D572BD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8</Words>
  <Characters>1135</Characters>
  <Application>Microsoft Office Word</Application>
  <DocSecurity>0</DocSecurity>
  <Lines>9</Lines>
  <Paragraphs>2</Paragraphs>
  <ScaleCrop>false</ScaleCrop>
  <Company>Duke ClinicalResearch Institute</Company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CRI</dc:creator>
  <cp:lastModifiedBy>Jeannine Sato</cp:lastModifiedBy>
  <cp:revision>14</cp:revision>
  <cp:lastPrinted>2025-04-09T20:28:00Z</cp:lastPrinted>
  <dcterms:created xsi:type="dcterms:W3CDTF">2025-08-12T17:05:00Z</dcterms:created>
  <dcterms:modified xsi:type="dcterms:W3CDTF">2025-10-27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E60CA5A420FA4987CB5B634CB94F5A</vt:lpwstr>
  </property>
  <property fmtid="{D5CDD505-2E9C-101B-9397-08002B2CF9AE}" pid="3" name="_dlc_DocIdItemGuid">
    <vt:lpwstr>763356fa-ac59-495e-ac98-8f4f45b5f5f8</vt:lpwstr>
  </property>
  <property fmtid="{D5CDD505-2E9C-101B-9397-08002B2CF9AE}" pid="4" name="GrammarlyDocumentId">
    <vt:lpwstr>5d9518fb-a44a-47f2-b6a5-9e91fbf2cd24</vt:lpwstr>
  </property>
</Properties>
</file>